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219A56" w14:textId="6EDF817F" w:rsidR="00A430CB" w:rsidRPr="00C61FFA" w:rsidRDefault="007D421D" w:rsidP="00C61FFA">
      <w:pPr>
        <w:ind w:left="-142"/>
        <w:rPr>
          <w:sz w:val="24"/>
          <w:lang w:val="en-US"/>
        </w:rPr>
      </w:pPr>
      <w:r>
        <w:rPr>
          <w:sz w:val="24"/>
          <w:lang w:val="en-US"/>
        </w:rPr>
        <w:t xml:space="preserve">Project </w:t>
      </w:r>
      <w:r w:rsidR="00E509E2">
        <w:rPr>
          <w:sz w:val="24"/>
          <w:lang w:val="en-US"/>
        </w:rPr>
        <w:t>p</w:t>
      </w:r>
      <w:r>
        <w:rPr>
          <w:sz w:val="24"/>
          <w:lang w:val="en-US"/>
        </w:rPr>
        <w:t>roposal</w:t>
      </w:r>
      <w:r w:rsidR="00872CDB">
        <w:rPr>
          <w:sz w:val="24"/>
          <w:lang w:val="en-US"/>
        </w:rPr>
        <w:t xml:space="preserve"> for </w:t>
      </w:r>
    </w:p>
    <w:p w14:paraId="61415433" w14:textId="7246787C" w:rsidR="00D941A9" w:rsidRPr="00872CDB" w:rsidRDefault="009D5A4D" w:rsidP="009067CD">
      <w:pPr>
        <w:ind w:left="-142"/>
        <w:jc w:val="center"/>
        <w:rPr>
          <w:bCs/>
          <w:sz w:val="32"/>
          <w:lang w:val="en-US"/>
        </w:rPr>
      </w:pPr>
      <w:r w:rsidRPr="00872CDB">
        <w:rPr>
          <w:bCs/>
          <w:sz w:val="32"/>
          <w:lang w:val="en-US"/>
        </w:rPr>
        <w:t>“</w:t>
      </w:r>
      <w:r w:rsidR="00E509E2">
        <w:rPr>
          <w:bCs/>
          <w:i/>
          <w:color w:val="00549F"/>
          <w:sz w:val="32"/>
          <w:lang w:val="en-US"/>
        </w:rPr>
        <w:t>I</w:t>
      </w:r>
      <w:r w:rsidR="003B3BC3" w:rsidRPr="003B3BC3">
        <w:rPr>
          <w:bCs/>
          <w:i/>
          <w:color w:val="00549F"/>
          <w:sz w:val="32"/>
          <w:lang w:val="en-US"/>
        </w:rPr>
        <w:t>nsert short descriptive title</w:t>
      </w:r>
      <w:r w:rsidRPr="00872CDB">
        <w:rPr>
          <w:bCs/>
          <w:sz w:val="32"/>
          <w:lang w:val="en-US"/>
        </w:rPr>
        <w:t>”</w:t>
      </w:r>
    </w:p>
    <w:p w14:paraId="3C166870" w14:textId="6545B78F" w:rsidR="00065A4C" w:rsidRDefault="009067CD" w:rsidP="009067CD">
      <w:pPr>
        <w:ind w:left="-142"/>
        <w:rPr>
          <w:sz w:val="24"/>
          <w:lang w:val="en-US"/>
        </w:rPr>
      </w:pPr>
      <w:r w:rsidRPr="009067CD">
        <w:rPr>
          <w:sz w:val="24"/>
          <w:lang w:val="en-US"/>
        </w:rPr>
        <w:t>at</w:t>
      </w:r>
    </w:p>
    <w:p w14:paraId="7621A2A0" w14:textId="5AECEF37" w:rsidR="000C3DA4" w:rsidRPr="003B3BC3" w:rsidRDefault="00E509E2" w:rsidP="009067CD">
      <w:pPr>
        <w:ind w:left="-142"/>
        <w:jc w:val="center"/>
        <w:rPr>
          <w:color w:val="00549F"/>
          <w:sz w:val="24"/>
          <w:lang w:val="en-US"/>
        </w:rPr>
      </w:pPr>
      <w:r>
        <w:rPr>
          <w:bCs/>
          <w:i/>
          <w:color w:val="00549F"/>
          <w:sz w:val="24"/>
          <w:lang w:val="en-US"/>
        </w:rPr>
        <w:t>I</w:t>
      </w:r>
      <w:r w:rsidR="003B3BC3" w:rsidRPr="003B3BC3">
        <w:rPr>
          <w:bCs/>
          <w:i/>
          <w:color w:val="00549F"/>
          <w:sz w:val="24"/>
          <w:lang w:val="en-US"/>
        </w:rPr>
        <w:t>nsert applying institute(s)</w:t>
      </w:r>
      <w:r w:rsidR="00521CA5">
        <w:rPr>
          <w:bCs/>
          <w:i/>
          <w:color w:val="00549F"/>
          <w:sz w:val="24"/>
          <w:lang w:val="en-US"/>
        </w:rPr>
        <w:t>/chair(s)</w:t>
      </w:r>
    </w:p>
    <w:p w14:paraId="468F1502" w14:textId="55146F5B" w:rsidR="00EE22F7" w:rsidRPr="009067CD" w:rsidRDefault="00EE22F7" w:rsidP="00EE22F7">
      <w:pPr>
        <w:ind w:left="-142"/>
        <w:rPr>
          <w:sz w:val="24"/>
          <w:lang w:val="en-US"/>
        </w:rPr>
      </w:pPr>
      <w:r>
        <w:rPr>
          <w:sz w:val="24"/>
          <w:lang w:val="en-US"/>
        </w:rPr>
        <w:t>by</w:t>
      </w:r>
    </w:p>
    <w:p w14:paraId="53B91842" w14:textId="03F0E8E2" w:rsidR="009067CD" w:rsidRPr="003B3BC3" w:rsidRDefault="00E509E2" w:rsidP="003B3BC3">
      <w:pPr>
        <w:overflowPunct/>
        <w:autoSpaceDE/>
        <w:autoSpaceDN/>
        <w:adjustRightInd/>
        <w:jc w:val="center"/>
        <w:textAlignment w:val="auto"/>
        <w:rPr>
          <w:bCs/>
          <w:i/>
          <w:color w:val="00549F"/>
          <w:sz w:val="24"/>
          <w:lang w:val="en-US"/>
        </w:rPr>
      </w:pPr>
      <w:r>
        <w:rPr>
          <w:bCs/>
          <w:i/>
          <w:color w:val="00549F"/>
          <w:sz w:val="24"/>
          <w:lang w:val="en-US"/>
        </w:rPr>
        <w:t>I</w:t>
      </w:r>
      <w:r w:rsidR="003B3BC3" w:rsidRPr="003B3BC3">
        <w:rPr>
          <w:bCs/>
          <w:i/>
          <w:color w:val="00549F"/>
          <w:sz w:val="24"/>
          <w:lang w:val="en-US"/>
        </w:rPr>
        <w:t xml:space="preserve">nsert applying </w:t>
      </w:r>
      <w:r w:rsidR="00335793">
        <w:rPr>
          <w:bCs/>
          <w:i/>
          <w:color w:val="00549F"/>
          <w:sz w:val="24"/>
          <w:lang w:val="en-US"/>
        </w:rPr>
        <w:t>Principal Investigator</w:t>
      </w:r>
    </w:p>
    <w:p w14:paraId="08001532" w14:textId="77777777" w:rsidR="003B3BC3" w:rsidRPr="00033D04" w:rsidRDefault="003B3BC3" w:rsidP="003B3BC3">
      <w:pPr>
        <w:overflowPunct/>
        <w:autoSpaceDE/>
        <w:autoSpaceDN/>
        <w:adjustRightInd/>
        <w:jc w:val="center"/>
        <w:textAlignment w:val="auto"/>
        <w:rPr>
          <w:sz w:val="24"/>
          <w:lang w:val="en-US"/>
        </w:rPr>
      </w:pPr>
    </w:p>
    <w:tbl>
      <w:tblPr>
        <w:tblW w:w="10207" w:type="dxa"/>
        <w:tblInd w:w="-284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403"/>
        <w:gridCol w:w="6804"/>
      </w:tblGrid>
      <w:tr w:rsidR="00F405A3" w:rsidRPr="005F5103" w14:paraId="6962EF31" w14:textId="77777777" w:rsidTr="00F405A3">
        <w:trPr>
          <w:trHeight w:val="340"/>
        </w:trPr>
        <w:tc>
          <w:tcPr>
            <w:tcW w:w="3403" w:type="dxa"/>
            <w:shd w:val="clear" w:color="auto" w:fill="auto"/>
            <w:vAlign w:val="center"/>
          </w:tcPr>
          <w:p w14:paraId="7044C2AE" w14:textId="3CAE231B" w:rsidR="009F7D56" w:rsidRPr="00F745C3" w:rsidRDefault="00F405A3" w:rsidP="003B3BC3">
            <w:pPr>
              <w:overflowPunct/>
              <w:autoSpaceDE/>
              <w:autoSpaceDN/>
              <w:adjustRightInd/>
              <w:textAlignment w:val="auto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Competence area (</w:t>
            </w:r>
            <w:r w:rsidR="009D463E">
              <w:rPr>
                <w:sz w:val="24"/>
                <w:szCs w:val="24"/>
                <w:lang w:val="en-GB"/>
              </w:rPr>
              <w:t>CA</w:t>
            </w:r>
            <w:r>
              <w:rPr>
                <w:sz w:val="24"/>
                <w:szCs w:val="24"/>
                <w:lang w:val="en-GB"/>
              </w:rPr>
              <w:t>)</w:t>
            </w:r>
            <w:r w:rsidR="009F7D56" w:rsidRPr="00F745C3">
              <w:rPr>
                <w:sz w:val="24"/>
                <w:szCs w:val="24"/>
                <w:lang w:val="en-GB"/>
              </w:rPr>
              <w:t>:</w:t>
            </w:r>
          </w:p>
        </w:tc>
        <w:sdt>
          <w:sdtPr>
            <w:rPr>
              <w:i/>
              <w:color w:val="00549F"/>
              <w:sz w:val="24"/>
              <w:szCs w:val="24"/>
              <w:lang w:val="en-US"/>
            </w:rPr>
            <w:alias w:val="CA"/>
            <w:tag w:val="CA"/>
            <w:id w:val="-1958473240"/>
            <w:placeholder>
              <w:docPart w:val="DefaultPlaceholder_-1854013438"/>
            </w:placeholder>
            <w:comboBox>
              <w:listItem w:displayText="Choose a competence area" w:value="Choose a competence area"/>
              <w:listItem w:displayText="CA1" w:value="CA1"/>
              <w:listItem w:displayText="CA2" w:value="CA2"/>
              <w:listItem w:displayText="CA3" w:value="CA3"/>
            </w:comboBox>
          </w:sdtPr>
          <w:sdtEndPr/>
          <w:sdtContent>
            <w:tc>
              <w:tcPr>
                <w:tcW w:w="6804" w:type="dxa"/>
                <w:shd w:val="clear" w:color="auto" w:fill="auto"/>
                <w:vAlign w:val="center"/>
              </w:tcPr>
              <w:p w14:paraId="18ED79B6" w14:textId="5586FDF9" w:rsidR="009F7D56" w:rsidRPr="005F5103" w:rsidRDefault="005F5103" w:rsidP="003B3BC3">
                <w:pPr>
                  <w:overflowPunct/>
                  <w:autoSpaceDE/>
                  <w:autoSpaceDN/>
                  <w:adjustRightInd/>
                  <w:textAlignment w:val="auto"/>
                  <w:rPr>
                    <w:color w:val="00549F"/>
                    <w:sz w:val="24"/>
                    <w:szCs w:val="24"/>
                  </w:rPr>
                </w:pPr>
                <w:r>
                  <w:rPr>
                    <w:i/>
                    <w:color w:val="00549F"/>
                    <w:sz w:val="24"/>
                    <w:szCs w:val="24"/>
                    <w:lang w:val="en-US"/>
                  </w:rPr>
                  <w:t>Choose a competence area</w:t>
                </w:r>
              </w:p>
            </w:tc>
          </w:sdtContent>
        </w:sdt>
      </w:tr>
      <w:tr w:rsidR="00F405A3" w:rsidRPr="00335793" w14:paraId="6CF3124A" w14:textId="77777777" w:rsidTr="00F405A3">
        <w:trPr>
          <w:trHeight w:val="340"/>
        </w:trPr>
        <w:tc>
          <w:tcPr>
            <w:tcW w:w="3403" w:type="dxa"/>
            <w:shd w:val="clear" w:color="auto" w:fill="auto"/>
            <w:vAlign w:val="center"/>
          </w:tcPr>
          <w:p w14:paraId="13C9915C" w14:textId="2864C389" w:rsidR="00335793" w:rsidRDefault="00F405A3" w:rsidP="003B3BC3">
            <w:pPr>
              <w:overflowPunct/>
              <w:autoSpaceDE/>
              <w:autoSpaceDN/>
              <w:adjustRightInd/>
              <w:textAlignment w:val="auto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Cross section (</w:t>
            </w:r>
            <w:r w:rsidR="00335793">
              <w:rPr>
                <w:sz w:val="24"/>
                <w:szCs w:val="24"/>
                <w:lang w:val="en-GB"/>
              </w:rPr>
              <w:t>Cr</w:t>
            </w:r>
            <w:r>
              <w:rPr>
                <w:sz w:val="24"/>
                <w:szCs w:val="24"/>
                <w:lang w:val="en-GB"/>
              </w:rPr>
              <w:t>):</w:t>
            </w:r>
          </w:p>
        </w:tc>
        <w:tc>
          <w:tcPr>
            <w:tcW w:w="6804" w:type="dxa"/>
            <w:shd w:val="clear" w:color="auto" w:fill="auto"/>
            <w:vAlign w:val="center"/>
          </w:tcPr>
          <w:p w14:paraId="36DA3A15" w14:textId="374AC5D1" w:rsidR="00335793" w:rsidRPr="00335793" w:rsidRDefault="0020690A" w:rsidP="003B3BC3">
            <w:pPr>
              <w:overflowPunct/>
              <w:autoSpaceDE/>
              <w:autoSpaceDN/>
              <w:adjustRightInd/>
              <w:textAlignment w:val="auto"/>
              <w:rPr>
                <w:i/>
                <w:color w:val="00549F"/>
                <w:sz w:val="24"/>
                <w:szCs w:val="24"/>
              </w:rPr>
            </w:pPr>
            <w:sdt>
              <w:sdtPr>
                <w:rPr>
                  <w:i/>
                  <w:color w:val="00549F"/>
                  <w:sz w:val="24"/>
                  <w:szCs w:val="24"/>
                  <w:lang w:val="en-GB"/>
                </w:rPr>
                <w:id w:val="-1729287001"/>
                <w:lock w:val="sdtLocked"/>
                <w:placeholder>
                  <w:docPart w:val="DefaultPlaceholder_-1854013438"/>
                </w:placeholder>
                <w:comboBox>
                  <w:listItem w:displayText="Choose a cross section" w:value="Choose a cross section"/>
                  <w:listItem w:displayText="CrA" w:value="CrA"/>
                  <w:listItem w:displayText="CrB" w:value="CrB"/>
                </w:comboBox>
              </w:sdtPr>
              <w:sdtEndPr/>
              <w:sdtContent>
                <w:r w:rsidR="00F405A3">
                  <w:rPr>
                    <w:i/>
                    <w:color w:val="00549F"/>
                    <w:sz w:val="24"/>
                    <w:szCs w:val="24"/>
                    <w:lang w:val="en-GB"/>
                  </w:rPr>
                  <w:t>Choose a cross section</w:t>
                </w:r>
              </w:sdtContent>
            </w:sdt>
          </w:p>
        </w:tc>
      </w:tr>
    </w:tbl>
    <w:p w14:paraId="57A7AD78" w14:textId="296632F9" w:rsidR="00E509E2" w:rsidRPr="005277E8" w:rsidRDefault="00E509E2" w:rsidP="00E509E2">
      <w:pPr>
        <w:spacing w:before="240" w:after="120"/>
        <w:ind w:left="-142"/>
        <w:jc w:val="both"/>
        <w:rPr>
          <w:b/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t>Current state of research and preliminary work (including literature)</w:t>
      </w:r>
    </w:p>
    <w:p w14:paraId="56B6B819" w14:textId="426C877F" w:rsidR="00E509E2" w:rsidRPr="005277E8" w:rsidRDefault="00E509E2" w:rsidP="00E509E2">
      <w:pPr>
        <w:ind w:left="-142"/>
        <w:jc w:val="both"/>
        <w:rPr>
          <w:i/>
          <w:color w:val="00549F"/>
          <w:sz w:val="24"/>
          <w:szCs w:val="24"/>
          <w:lang w:val="en-US"/>
        </w:rPr>
      </w:pPr>
      <w:r>
        <w:rPr>
          <w:rStyle w:val="Platzhaltertext"/>
          <w:i/>
          <w:color w:val="00549F"/>
          <w:sz w:val="24"/>
          <w:szCs w:val="24"/>
          <w:lang w:val="en-US"/>
        </w:rPr>
        <w:t>I</w:t>
      </w:r>
      <w:proofErr w:type="spellStart"/>
      <w:r w:rsidRPr="005277E8">
        <w:rPr>
          <w:rStyle w:val="Platzhaltertext"/>
          <w:i/>
          <w:color w:val="00549F"/>
          <w:sz w:val="24"/>
          <w:szCs w:val="24"/>
          <w:lang w:val="en-GB"/>
        </w:rPr>
        <w:t>nsert</w:t>
      </w:r>
      <w:proofErr w:type="spellEnd"/>
      <w:r w:rsidRPr="005277E8">
        <w:rPr>
          <w:rStyle w:val="Platzhaltertext"/>
          <w:i/>
          <w:color w:val="00549F"/>
          <w:sz w:val="24"/>
          <w:szCs w:val="24"/>
          <w:lang w:val="en-GB"/>
        </w:rPr>
        <w:t xml:space="preserve"> </w:t>
      </w:r>
      <w:r>
        <w:rPr>
          <w:rStyle w:val="Platzhaltertext"/>
          <w:i/>
          <w:color w:val="00549F"/>
          <w:sz w:val="24"/>
          <w:szCs w:val="24"/>
          <w:lang w:val="en-GB"/>
        </w:rPr>
        <w:t xml:space="preserve">the current state of research and the preliminary work </w:t>
      </w:r>
      <w:r>
        <w:rPr>
          <w:rStyle w:val="Platzhaltertext"/>
          <w:i/>
          <w:color w:val="00549F"/>
          <w:sz w:val="24"/>
          <w:szCs w:val="24"/>
          <w:lang w:val="en-US"/>
        </w:rPr>
        <w:t>that are the basis for your project proposal. Include proper literature references to verify your descriptions.</w:t>
      </w:r>
      <w:r w:rsidR="004F1E0F">
        <w:rPr>
          <w:rStyle w:val="Platzhaltertext"/>
          <w:i/>
          <w:color w:val="00549F"/>
          <w:sz w:val="24"/>
          <w:szCs w:val="24"/>
          <w:lang w:val="en-US"/>
        </w:rPr>
        <w:t xml:space="preserve"> </w:t>
      </w:r>
      <w:r w:rsidR="00D5251E">
        <w:rPr>
          <w:rStyle w:val="Platzhaltertext"/>
          <w:i/>
          <w:color w:val="00549F"/>
          <w:sz w:val="24"/>
          <w:szCs w:val="24"/>
          <w:lang w:val="en-US"/>
        </w:rPr>
        <w:t xml:space="preserve">Please write a text of </w:t>
      </w:r>
      <w:r w:rsidR="004F1E0F">
        <w:rPr>
          <w:rStyle w:val="Platzhaltertext"/>
          <w:i/>
          <w:color w:val="00549F"/>
          <w:sz w:val="24"/>
          <w:szCs w:val="24"/>
          <w:lang w:val="en-US"/>
        </w:rPr>
        <w:t>0.5-</w:t>
      </w:r>
      <w:r w:rsidR="004003A3">
        <w:rPr>
          <w:rStyle w:val="Platzhaltertext"/>
          <w:i/>
          <w:color w:val="00549F"/>
          <w:sz w:val="24"/>
          <w:szCs w:val="24"/>
          <w:lang w:val="en-US"/>
        </w:rPr>
        <w:t>0.75</w:t>
      </w:r>
      <w:r w:rsidR="004F1E0F">
        <w:rPr>
          <w:rStyle w:val="Platzhaltertext"/>
          <w:i/>
          <w:color w:val="00549F"/>
          <w:sz w:val="24"/>
          <w:szCs w:val="24"/>
          <w:lang w:val="en-US"/>
        </w:rPr>
        <w:t xml:space="preserve"> pages.</w:t>
      </w:r>
    </w:p>
    <w:p w14:paraId="4A5638A3" w14:textId="17D73BCC" w:rsidR="0044636A" w:rsidRPr="005277E8" w:rsidRDefault="0044636A" w:rsidP="0044636A">
      <w:pPr>
        <w:spacing w:before="240" w:after="120"/>
        <w:ind w:left="-142"/>
        <w:jc w:val="both"/>
        <w:rPr>
          <w:b/>
          <w:sz w:val="24"/>
          <w:szCs w:val="24"/>
          <w:lang w:val="en-US"/>
        </w:rPr>
      </w:pPr>
      <w:r w:rsidRPr="00F405A3">
        <w:rPr>
          <w:b/>
          <w:sz w:val="24"/>
          <w:szCs w:val="24"/>
          <w:lang w:val="en-US"/>
        </w:rPr>
        <w:t>Specific (innovative!) research objectives</w:t>
      </w:r>
    </w:p>
    <w:p w14:paraId="68C78EDE" w14:textId="77777777" w:rsidR="0044636A" w:rsidRPr="00E509E2" w:rsidRDefault="0044636A" w:rsidP="0044636A">
      <w:pPr>
        <w:pStyle w:val="Listenabsatz"/>
        <w:numPr>
          <w:ilvl w:val="0"/>
          <w:numId w:val="9"/>
        </w:numPr>
        <w:jc w:val="both"/>
        <w:rPr>
          <w:i/>
          <w:color w:val="00549F"/>
          <w:sz w:val="24"/>
          <w:szCs w:val="24"/>
          <w:lang w:val="en-US"/>
        </w:rPr>
      </w:pPr>
      <w:r>
        <w:rPr>
          <w:rStyle w:val="Platzhaltertext"/>
          <w:i/>
          <w:color w:val="00549F"/>
          <w:sz w:val="24"/>
          <w:szCs w:val="24"/>
          <w:lang w:val="en-GB"/>
        </w:rPr>
        <w:t>I</w:t>
      </w:r>
      <w:r w:rsidRPr="00E509E2">
        <w:rPr>
          <w:rStyle w:val="Platzhaltertext"/>
          <w:i/>
          <w:color w:val="00549F"/>
          <w:sz w:val="24"/>
          <w:szCs w:val="24"/>
          <w:lang w:val="en-GB"/>
        </w:rPr>
        <w:t xml:space="preserve">nsert </w:t>
      </w:r>
      <w:r>
        <w:rPr>
          <w:rStyle w:val="Platzhaltertext"/>
          <w:i/>
          <w:color w:val="00549F"/>
          <w:sz w:val="24"/>
          <w:szCs w:val="24"/>
          <w:lang w:val="en-GB"/>
        </w:rPr>
        <w:t xml:space="preserve">2-4 </w:t>
      </w:r>
      <w:r w:rsidRPr="00E509E2">
        <w:rPr>
          <w:rStyle w:val="Platzhaltertext"/>
          <w:i/>
          <w:color w:val="00549F"/>
          <w:sz w:val="24"/>
          <w:szCs w:val="24"/>
          <w:lang w:val="en-US"/>
        </w:rPr>
        <w:t xml:space="preserve">specific </w:t>
      </w:r>
      <w:r>
        <w:rPr>
          <w:rStyle w:val="Platzhaltertext"/>
          <w:i/>
          <w:color w:val="00549F"/>
          <w:sz w:val="24"/>
          <w:szCs w:val="24"/>
          <w:lang w:val="en-US"/>
        </w:rPr>
        <w:t xml:space="preserve">innovative </w:t>
      </w:r>
      <w:r w:rsidRPr="00E509E2">
        <w:rPr>
          <w:rStyle w:val="Platzhaltertext"/>
          <w:i/>
          <w:color w:val="00549F"/>
          <w:sz w:val="24"/>
          <w:szCs w:val="24"/>
          <w:lang w:val="en-US"/>
        </w:rPr>
        <w:t>research objectives</w:t>
      </w:r>
      <w:r>
        <w:rPr>
          <w:rStyle w:val="Platzhaltertext"/>
          <w:i/>
          <w:color w:val="00549F"/>
          <w:sz w:val="24"/>
          <w:szCs w:val="24"/>
          <w:lang w:val="en-GB"/>
        </w:rPr>
        <w:t xml:space="preserve"> (bullet points are sufficient).</w:t>
      </w:r>
    </w:p>
    <w:p w14:paraId="4683FC09" w14:textId="09AE4FC8" w:rsidR="00D5251E" w:rsidRPr="005277E8" w:rsidRDefault="00D5251E" w:rsidP="00D5251E">
      <w:pPr>
        <w:spacing w:before="240" w:after="120"/>
        <w:ind w:left="-142"/>
        <w:jc w:val="both"/>
        <w:rPr>
          <w:b/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t>Research hypotheses and/or questions</w:t>
      </w:r>
    </w:p>
    <w:p w14:paraId="5068BF68" w14:textId="23959D49" w:rsidR="00D5251E" w:rsidRPr="00E509E2" w:rsidRDefault="00D5251E" w:rsidP="00D5251E">
      <w:pPr>
        <w:pStyle w:val="Listenabsatz"/>
        <w:numPr>
          <w:ilvl w:val="0"/>
          <w:numId w:val="9"/>
        </w:numPr>
        <w:jc w:val="both"/>
        <w:rPr>
          <w:i/>
          <w:color w:val="00549F"/>
          <w:sz w:val="24"/>
          <w:szCs w:val="24"/>
          <w:lang w:val="en-US"/>
        </w:rPr>
      </w:pPr>
      <w:r>
        <w:rPr>
          <w:rStyle w:val="Platzhaltertext"/>
          <w:i/>
          <w:color w:val="00549F"/>
          <w:sz w:val="24"/>
          <w:szCs w:val="24"/>
          <w:lang w:val="en-GB"/>
        </w:rPr>
        <w:t>I</w:t>
      </w:r>
      <w:r w:rsidRPr="00E509E2">
        <w:rPr>
          <w:rStyle w:val="Platzhaltertext"/>
          <w:i/>
          <w:color w:val="00549F"/>
          <w:sz w:val="24"/>
          <w:szCs w:val="24"/>
          <w:lang w:val="en-GB"/>
        </w:rPr>
        <w:t xml:space="preserve">nsert </w:t>
      </w:r>
      <w:r w:rsidR="00AF4180">
        <w:rPr>
          <w:rStyle w:val="Platzhaltertext"/>
          <w:i/>
          <w:color w:val="00549F"/>
          <w:sz w:val="24"/>
          <w:szCs w:val="24"/>
          <w:lang w:val="en-GB"/>
        </w:rPr>
        <w:t xml:space="preserve">2-4 </w:t>
      </w:r>
      <w:r>
        <w:rPr>
          <w:rStyle w:val="Platzhaltertext"/>
          <w:i/>
          <w:color w:val="00549F"/>
          <w:sz w:val="24"/>
          <w:szCs w:val="24"/>
          <w:lang w:val="en-US"/>
        </w:rPr>
        <w:t>research hypotheses and/or questions that shall be addressed in the cluster</w:t>
      </w:r>
      <w:r>
        <w:rPr>
          <w:rStyle w:val="Platzhaltertext"/>
          <w:i/>
          <w:color w:val="00549F"/>
          <w:sz w:val="24"/>
          <w:szCs w:val="24"/>
          <w:lang w:val="en-GB"/>
        </w:rPr>
        <w:t xml:space="preserve"> (bullet points are sufficient).</w:t>
      </w:r>
    </w:p>
    <w:p w14:paraId="5126FC05" w14:textId="085DE324" w:rsidR="004F1E0F" w:rsidRPr="005277E8" w:rsidRDefault="004F1E0F" w:rsidP="004F1E0F">
      <w:pPr>
        <w:spacing w:before="240" w:after="120"/>
        <w:ind w:left="-142"/>
        <w:jc w:val="both"/>
        <w:rPr>
          <w:b/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t>Research methodology</w:t>
      </w:r>
    </w:p>
    <w:p w14:paraId="17FFF9B7" w14:textId="0CD0EF36" w:rsidR="005F5103" w:rsidRPr="005F5103" w:rsidRDefault="004F1E0F" w:rsidP="00D5251E">
      <w:pPr>
        <w:pStyle w:val="Listenabsatz"/>
        <w:numPr>
          <w:ilvl w:val="0"/>
          <w:numId w:val="9"/>
        </w:numPr>
        <w:jc w:val="both"/>
        <w:rPr>
          <w:rStyle w:val="Platzhaltertext"/>
          <w:i/>
          <w:color w:val="00549F"/>
          <w:sz w:val="24"/>
          <w:szCs w:val="24"/>
          <w:lang w:val="en-US"/>
        </w:rPr>
      </w:pPr>
      <w:r>
        <w:rPr>
          <w:rStyle w:val="Platzhaltertext"/>
          <w:i/>
          <w:color w:val="00549F"/>
          <w:sz w:val="24"/>
          <w:szCs w:val="24"/>
          <w:lang w:val="en-GB"/>
        </w:rPr>
        <w:t>I</w:t>
      </w:r>
      <w:r w:rsidRPr="00E509E2">
        <w:rPr>
          <w:rStyle w:val="Platzhaltertext"/>
          <w:i/>
          <w:color w:val="00549F"/>
          <w:sz w:val="24"/>
          <w:szCs w:val="24"/>
          <w:lang w:val="en-GB"/>
        </w:rPr>
        <w:t xml:space="preserve">nsert </w:t>
      </w:r>
      <w:r>
        <w:rPr>
          <w:rStyle w:val="Platzhaltertext"/>
          <w:i/>
          <w:color w:val="00549F"/>
          <w:sz w:val="24"/>
          <w:szCs w:val="24"/>
          <w:lang w:val="en-GB"/>
        </w:rPr>
        <w:t>the proposed research methodology</w:t>
      </w:r>
      <w:r w:rsidR="00D5251E">
        <w:rPr>
          <w:rStyle w:val="Platzhaltertext"/>
          <w:i/>
          <w:color w:val="00549F"/>
          <w:sz w:val="24"/>
          <w:szCs w:val="24"/>
          <w:lang w:val="en-GB"/>
        </w:rPr>
        <w:t xml:space="preserve"> that shall be applied to address the research hypotheses and/or questions</w:t>
      </w:r>
      <w:r w:rsidR="00D57078">
        <w:rPr>
          <w:rStyle w:val="Platzhaltertext"/>
          <w:i/>
          <w:color w:val="00549F"/>
          <w:sz w:val="24"/>
          <w:szCs w:val="24"/>
          <w:lang w:val="en-GB"/>
        </w:rPr>
        <w:t xml:space="preserve"> (b</w:t>
      </w:r>
      <w:r w:rsidR="00D57078" w:rsidRPr="00D5251E">
        <w:rPr>
          <w:rStyle w:val="Platzhaltertext"/>
          <w:i/>
          <w:color w:val="00549F"/>
          <w:sz w:val="24"/>
          <w:szCs w:val="24"/>
          <w:lang w:val="en-GB"/>
        </w:rPr>
        <w:t>ullet points are sufficient</w:t>
      </w:r>
      <w:r w:rsidR="00D57078">
        <w:rPr>
          <w:rStyle w:val="Platzhaltertext"/>
          <w:i/>
          <w:color w:val="00549F"/>
          <w:sz w:val="24"/>
          <w:szCs w:val="24"/>
          <w:lang w:val="en-GB"/>
        </w:rPr>
        <w:t>)</w:t>
      </w:r>
      <w:r w:rsidR="00AF4180">
        <w:rPr>
          <w:rStyle w:val="Platzhaltertext"/>
          <w:i/>
          <w:color w:val="00549F"/>
          <w:sz w:val="24"/>
          <w:szCs w:val="24"/>
          <w:lang w:val="en-GB"/>
        </w:rPr>
        <w:t>.</w:t>
      </w:r>
    </w:p>
    <w:p w14:paraId="0AEE617C" w14:textId="01FFAEE7" w:rsidR="005F5103" w:rsidRPr="005F5103" w:rsidRDefault="005F5103" w:rsidP="00D5251E">
      <w:pPr>
        <w:pStyle w:val="Listenabsatz"/>
        <w:numPr>
          <w:ilvl w:val="0"/>
          <w:numId w:val="9"/>
        </w:numPr>
        <w:jc w:val="both"/>
        <w:rPr>
          <w:rStyle w:val="Platzhaltertext"/>
          <w:i/>
          <w:color w:val="00549F"/>
          <w:sz w:val="24"/>
          <w:szCs w:val="24"/>
          <w:lang w:val="en-US"/>
        </w:rPr>
      </w:pPr>
      <w:r>
        <w:rPr>
          <w:rStyle w:val="Platzhaltertext"/>
          <w:i/>
          <w:color w:val="00549F"/>
          <w:sz w:val="24"/>
          <w:szCs w:val="24"/>
          <w:lang w:val="en-US"/>
        </w:rPr>
        <w:t xml:space="preserve">Address the </w:t>
      </w:r>
      <w:r>
        <w:rPr>
          <w:rStyle w:val="Platzhaltertext"/>
          <w:i/>
          <w:color w:val="00549F"/>
          <w:sz w:val="24"/>
          <w:szCs w:val="24"/>
          <w:lang w:val="en-GB"/>
        </w:rPr>
        <w:t>kinds of experiments (e.g., experimental or numerical), the used infrastructure (e.g., test bench, laboratory, cluster computer), the evaluation procedure of data (e.g., statistical)</w:t>
      </w:r>
      <w:r w:rsidR="00AF4180">
        <w:rPr>
          <w:rStyle w:val="Platzhaltertext"/>
          <w:i/>
          <w:color w:val="00549F"/>
          <w:sz w:val="24"/>
          <w:szCs w:val="24"/>
          <w:lang w:val="en-GB"/>
        </w:rPr>
        <w:t>.</w:t>
      </w:r>
    </w:p>
    <w:p w14:paraId="59791325" w14:textId="61A3F476" w:rsidR="009D463E" w:rsidRPr="005277E8" w:rsidRDefault="009D463E" w:rsidP="009D463E">
      <w:pPr>
        <w:spacing w:before="240" w:after="120"/>
        <w:ind w:left="-142"/>
        <w:jc w:val="both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 xml:space="preserve">Milestones and </w:t>
      </w:r>
      <w:r w:rsidR="00D5251E">
        <w:rPr>
          <w:b/>
          <w:sz w:val="24"/>
          <w:szCs w:val="24"/>
          <w:lang w:val="en-GB"/>
        </w:rPr>
        <w:t>d</w:t>
      </w:r>
      <w:r>
        <w:rPr>
          <w:b/>
          <w:sz w:val="24"/>
          <w:szCs w:val="24"/>
          <w:lang w:val="en-GB"/>
        </w:rPr>
        <w:t>eliverables</w:t>
      </w:r>
    </w:p>
    <w:p w14:paraId="14E06828" w14:textId="52829FD6" w:rsidR="009D463E" w:rsidRDefault="009D463E" w:rsidP="009D463E">
      <w:pPr>
        <w:ind w:left="-142"/>
        <w:jc w:val="both"/>
        <w:rPr>
          <w:i/>
          <w:color w:val="00549F"/>
          <w:sz w:val="24"/>
          <w:szCs w:val="24"/>
          <w:lang w:val="en-US"/>
        </w:rPr>
      </w:pPr>
      <w:r>
        <w:rPr>
          <w:rStyle w:val="Platzhaltertext"/>
          <w:i/>
          <w:color w:val="00549F"/>
          <w:sz w:val="24"/>
          <w:szCs w:val="24"/>
          <w:lang w:val="en-US"/>
        </w:rPr>
        <w:t xml:space="preserve">Insert 3-5 </w:t>
      </w:r>
      <w:r w:rsidR="00335793">
        <w:rPr>
          <w:rStyle w:val="Platzhaltertext"/>
          <w:i/>
          <w:color w:val="00549F"/>
          <w:sz w:val="24"/>
          <w:szCs w:val="24"/>
          <w:lang w:val="en-US"/>
        </w:rPr>
        <w:t>m</w:t>
      </w:r>
      <w:r>
        <w:rPr>
          <w:rStyle w:val="Platzhaltertext"/>
          <w:i/>
          <w:color w:val="00549F"/>
          <w:sz w:val="24"/>
          <w:szCs w:val="24"/>
          <w:lang w:val="en-US"/>
        </w:rPr>
        <w:t>ilestones/</w:t>
      </w:r>
      <w:r w:rsidR="00335793">
        <w:rPr>
          <w:rStyle w:val="Platzhaltertext"/>
          <w:i/>
          <w:color w:val="00549F"/>
          <w:sz w:val="24"/>
          <w:szCs w:val="24"/>
          <w:lang w:val="en-US"/>
        </w:rPr>
        <w:t>d</w:t>
      </w:r>
      <w:r>
        <w:rPr>
          <w:rStyle w:val="Platzhaltertext"/>
          <w:i/>
          <w:color w:val="00549F"/>
          <w:sz w:val="24"/>
          <w:szCs w:val="24"/>
          <w:lang w:val="en-US"/>
        </w:rPr>
        <w:t>eliverables with the anticipated due date</w:t>
      </w:r>
      <w:r w:rsidRPr="005277E8">
        <w:rPr>
          <w:i/>
          <w:color w:val="00549F"/>
          <w:sz w:val="24"/>
          <w:szCs w:val="24"/>
          <w:lang w:val="en-US"/>
        </w:rPr>
        <w:t xml:space="preserve"> </w:t>
      </w:r>
      <w:r>
        <w:rPr>
          <w:i/>
          <w:color w:val="00549F"/>
          <w:sz w:val="24"/>
          <w:szCs w:val="24"/>
          <w:lang w:val="en-US"/>
        </w:rPr>
        <w:t>(e.g.</w:t>
      </w:r>
      <w:r w:rsidR="00335793">
        <w:rPr>
          <w:i/>
          <w:color w:val="00549F"/>
          <w:sz w:val="24"/>
          <w:szCs w:val="24"/>
          <w:lang w:val="en-US"/>
        </w:rPr>
        <w:t>,</w:t>
      </w:r>
      <w:r>
        <w:rPr>
          <w:i/>
          <w:color w:val="00549F"/>
          <w:sz w:val="24"/>
          <w:szCs w:val="24"/>
          <w:lang w:val="en-US"/>
        </w:rPr>
        <w:t xml:space="preserve"> 202</w:t>
      </w:r>
      <w:r w:rsidR="00335793">
        <w:rPr>
          <w:i/>
          <w:color w:val="00549F"/>
          <w:sz w:val="24"/>
          <w:szCs w:val="24"/>
          <w:lang w:val="en-US"/>
        </w:rPr>
        <w:t>7</w:t>
      </w:r>
      <w:r>
        <w:rPr>
          <w:i/>
          <w:color w:val="00549F"/>
          <w:sz w:val="24"/>
          <w:szCs w:val="24"/>
          <w:lang w:val="en-US"/>
        </w:rPr>
        <w:t>)</w:t>
      </w:r>
      <w:r w:rsidR="00D5251E">
        <w:rPr>
          <w:i/>
          <w:color w:val="00549F"/>
          <w:sz w:val="24"/>
          <w:szCs w:val="24"/>
          <w:lang w:val="en-US"/>
        </w:rPr>
        <w:t>.</w:t>
      </w:r>
    </w:p>
    <w:p w14:paraId="783AA793" w14:textId="77777777" w:rsidR="00B82B99" w:rsidRPr="005277E8" w:rsidRDefault="00B82B99" w:rsidP="009D463E">
      <w:pPr>
        <w:ind w:left="-142"/>
        <w:jc w:val="both"/>
        <w:rPr>
          <w:i/>
          <w:color w:val="00549F"/>
          <w:sz w:val="24"/>
          <w:szCs w:val="24"/>
          <w:lang w:val="en-US"/>
        </w:rPr>
      </w:pPr>
    </w:p>
    <w:tbl>
      <w:tblPr>
        <w:tblW w:w="10212" w:type="dxa"/>
        <w:tblInd w:w="-289" w:type="dxa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660"/>
        <w:gridCol w:w="2552"/>
      </w:tblGrid>
      <w:tr w:rsidR="009D463E" w:rsidRPr="007D421D" w14:paraId="34DD52F8" w14:textId="77777777" w:rsidTr="00505B7C">
        <w:trPr>
          <w:trHeight w:val="340"/>
        </w:trPr>
        <w:tc>
          <w:tcPr>
            <w:tcW w:w="7660" w:type="dxa"/>
            <w:shd w:val="clear" w:color="auto" w:fill="auto"/>
            <w:vAlign w:val="center"/>
          </w:tcPr>
          <w:p w14:paraId="43FA2A58" w14:textId="5DBD0F5B" w:rsidR="009D463E" w:rsidRPr="00B82B99" w:rsidRDefault="009D463E" w:rsidP="00096520">
            <w:pPr>
              <w:overflowPunct/>
              <w:autoSpaceDE/>
              <w:autoSpaceDN/>
              <w:adjustRightInd/>
              <w:textAlignment w:val="auto"/>
              <w:rPr>
                <w:b/>
                <w:color w:val="000000" w:themeColor="text1"/>
                <w:sz w:val="24"/>
                <w:szCs w:val="24"/>
                <w:lang w:val="en-GB"/>
              </w:rPr>
            </w:pPr>
            <w:r w:rsidRPr="00B82B99">
              <w:rPr>
                <w:b/>
                <w:color w:val="000000" w:themeColor="text1"/>
                <w:sz w:val="24"/>
                <w:szCs w:val="24"/>
                <w:lang w:val="en-GB"/>
              </w:rPr>
              <w:t>Milestone/</w:t>
            </w:r>
            <w:r w:rsidR="00D5251E" w:rsidRPr="00B82B99">
              <w:rPr>
                <w:b/>
                <w:color w:val="000000" w:themeColor="text1"/>
                <w:sz w:val="24"/>
                <w:szCs w:val="24"/>
                <w:lang w:val="en-GB"/>
              </w:rPr>
              <w:t>d</w:t>
            </w:r>
            <w:r w:rsidRPr="00B82B99">
              <w:rPr>
                <w:b/>
                <w:color w:val="000000" w:themeColor="text1"/>
                <w:sz w:val="24"/>
                <w:szCs w:val="24"/>
                <w:lang w:val="en-GB"/>
              </w:rPr>
              <w:t>eliverable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6F373AF2" w14:textId="79863020" w:rsidR="009D463E" w:rsidRPr="00B82B99" w:rsidRDefault="009D463E" w:rsidP="00335793">
            <w:pPr>
              <w:overflowPunct/>
              <w:autoSpaceDE/>
              <w:autoSpaceDN/>
              <w:adjustRightInd/>
              <w:textAlignment w:val="auto"/>
              <w:rPr>
                <w:b/>
                <w:i/>
                <w:color w:val="000000" w:themeColor="text1"/>
                <w:sz w:val="24"/>
                <w:szCs w:val="24"/>
                <w:lang w:val="en-US"/>
              </w:rPr>
            </w:pPr>
            <w:r w:rsidRPr="00B82B99">
              <w:rPr>
                <w:b/>
                <w:i/>
                <w:color w:val="000000" w:themeColor="text1"/>
                <w:sz w:val="24"/>
                <w:szCs w:val="24"/>
                <w:lang w:val="en-US"/>
              </w:rPr>
              <w:t xml:space="preserve">Due </w:t>
            </w:r>
            <w:r w:rsidR="00D5251E" w:rsidRPr="00B82B99">
              <w:rPr>
                <w:b/>
                <w:i/>
                <w:color w:val="000000" w:themeColor="text1"/>
                <w:sz w:val="24"/>
                <w:szCs w:val="24"/>
                <w:lang w:val="en-US"/>
              </w:rPr>
              <w:t>d</w:t>
            </w:r>
            <w:r w:rsidRPr="00B82B99">
              <w:rPr>
                <w:b/>
                <w:i/>
                <w:color w:val="000000" w:themeColor="text1"/>
                <w:sz w:val="24"/>
                <w:szCs w:val="24"/>
                <w:lang w:val="en-US"/>
              </w:rPr>
              <w:t>ate</w:t>
            </w:r>
            <w:r w:rsidR="00D57078" w:rsidRPr="00B82B99">
              <w:rPr>
                <w:b/>
                <w:i/>
                <w:color w:val="000000" w:themeColor="text1"/>
                <w:sz w:val="24"/>
                <w:szCs w:val="24"/>
                <w:lang w:val="en-US"/>
              </w:rPr>
              <w:t xml:space="preserve"> (year)</w:t>
            </w:r>
          </w:p>
        </w:tc>
      </w:tr>
      <w:tr w:rsidR="009D463E" w:rsidRPr="007D421D" w14:paraId="10429B90" w14:textId="77777777" w:rsidTr="00505B7C">
        <w:trPr>
          <w:trHeight w:val="340"/>
        </w:trPr>
        <w:tc>
          <w:tcPr>
            <w:tcW w:w="7660" w:type="dxa"/>
            <w:shd w:val="clear" w:color="auto" w:fill="auto"/>
            <w:vAlign w:val="center"/>
          </w:tcPr>
          <w:p w14:paraId="29C4D414" w14:textId="77777777" w:rsidR="009D463E" w:rsidRPr="005277E8" w:rsidRDefault="009D463E" w:rsidP="00096520">
            <w:pPr>
              <w:overflowPunct/>
              <w:autoSpaceDE/>
              <w:autoSpaceDN/>
              <w:adjustRightInd/>
              <w:textAlignment w:val="auto"/>
              <w:rPr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7F08D0E3" w14:textId="2B29A5C5" w:rsidR="009D463E" w:rsidRPr="005277E8" w:rsidRDefault="009D463E" w:rsidP="00096520">
            <w:pPr>
              <w:overflowPunct/>
              <w:autoSpaceDE/>
              <w:autoSpaceDN/>
              <w:adjustRightInd/>
              <w:textAlignment w:val="auto"/>
              <w:rPr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9D463E" w:rsidRPr="007D421D" w14:paraId="5643F77C" w14:textId="77777777" w:rsidTr="00505B7C">
        <w:trPr>
          <w:trHeight w:val="340"/>
        </w:trPr>
        <w:tc>
          <w:tcPr>
            <w:tcW w:w="7660" w:type="dxa"/>
            <w:shd w:val="clear" w:color="auto" w:fill="auto"/>
            <w:vAlign w:val="center"/>
          </w:tcPr>
          <w:p w14:paraId="6656A9F8" w14:textId="77777777" w:rsidR="009D463E" w:rsidRPr="005277E8" w:rsidRDefault="009D463E" w:rsidP="00096520">
            <w:pPr>
              <w:overflowPunct/>
              <w:autoSpaceDE/>
              <w:autoSpaceDN/>
              <w:adjustRightInd/>
              <w:textAlignment w:val="auto"/>
              <w:rPr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25C373F3" w14:textId="77777777" w:rsidR="009D463E" w:rsidRPr="005277E8" w:rsidRDefault="009D463E" w:rsidP="00096520">
            <w:pPr>
              <w:overflowPunct/>
              <w:autoSpaceDE/>
              <w:autoSpaceDN/>
              <w:adjustRightInd/>
              <w:textAlignment w:val="auto"/>
              <w:rPr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9D463E" w:rsidRPr="007D421D" w14:paraId="14BF841A" w14:textId="77777777" w:rsidTr="00505B7C">
        <w:trPr>
          <w:trHeight w:val="340"/>
        </w:trPr>
        <w:tc>
          <w:tcPr>
            <w:tcW w:w="7660" w:type="dxa"/>
            <w:shd w:val="clear" w:color="auto" w:fill="auto"/>
            <w:vAlign w:val="center"/>
          </w:tcPr>
          <w:p w14:paraId="50B2E4D1" w14:textId="77777777" w:rsidR="009D463E" w:rsidRPr="005277E8" w:rsidRDefault="009D463E" w:rsidP="00096520">
            <w:pPr>
              <w:overflowPunct/>
              <w:autoSpaceDE/>
              <w:autoSpaceDN/>
              <w:adjustRightInd/>
              <w:textAlignment w:val="auto"/>
              <w:rPr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7A0108E7" w14:textId="77777777" w:rsidR="009D463E" w:rsidRPr="005277E8" w:rsidRDefault="009D463E" w:rsidP="00096520">
            <w:pPr>
              <w:overflowPunct/>
              <w:autoSpaceDE/>
              <w:autoSpaceDN/>
              <w:adjustRightInd/>
              <w:textAlignment w:val="auto"/>
              <w:rPr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9D463E" w:rsidRPr="007D421D" w14:paraId="2BE96F33" w14:textId="77777777" w:rsidTr="00505B7C">
        <w:trPr>
          <w:trHeight w:val="340"/>
        </w:trPr>
        <w:tc>
          <w:tcPr>
            <w:tcW w:w="7660" w:type="dxa"/>
            <w:shd w:val="clear" w:color="auto" w:fill="auto"/>
            <w:vAlign w:val="center"/>
          </w:tcPr>
          <w:p w14:paraId="3BF12B1C" w14:textId="77777777" w:rsidR="009D463E" w:rsidRPr="005277E8" w:rsidRDefault="009D463E" w:rsidP="00096520">
            <w:pPr>
              <w:overflowPunct/>
              <w:autoSpaceDE/>
              <w:autoSpaceDN/>
              <w:adjustRightInd/>
              <w:textAlignment w:val="auto"/>
              <w:rPr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2E0FB6ED" w14:textId="77777777" w:rsidR="009D463E" w:rsidRPr="005277E8" w:rsidRDefault="009D463E" w:rsidP="00096520">
            <w:pPr>
              <w:overflowPunct/>
              <w:autoSpaceDE/>
              <w:autoSpaceDN/>
              <w:adjustRightInd/>
              <w:textAlignment w:val="auto"/>
              <w:rPr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9D463E" w:rsidRPr="007D421D" w14:paraId="5FD0CE0F" w14:textId="77777777" w:rsidTr="00505B7C">
        <w:trPr>
          <w:trHeight w:val="340"/>
        </w:trPr>
        <w:tc>
          <w:tcPr>
            <w:tcW w:w="7660" w:type="dxa"/>
            <w:shd w:val="clear" w:color="auto" w:fill="auto"/>
            <w:vAlign w:val="center"/>
          </w:tcPr>
          <w:p w14:paraId="087A3175" w14:textId="77777777" w:rsidR="009D463E" w:rsidRPr="005277E8" w:rsidRDefault="009D463E" w:rsidP="00096520">
            <w:pPr>
              <w:overflowPunct/>
              <w:autoSpaceDE/>
              <w:autoSpaceDN/>
              <w:adjustRightInd/>
              <w:textAlignment w:val="auto"/>
              <w:rPr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52C80E13" w14:textId="77777777" w:rsidR="009D463E" w:rsidRPr="005277E8" w:rsidRDefault="009D463E" w:rsidP="00096520">
            <w:pPr>
              <w:overflowPunct/>
              <w:autoSpaceDE/>
              <w:autoSpaceDN/>
              <w:adjustRightInd/>
              <w:textAlignment w:val="auto"/>
              <w:rPr>
                <w:color w:val="000000" w:themeColor="text1"/>
                <w:sz w:val="24"/>
                <w:szCs w:val="24"/>
                <w:lang w:val="en-US"/>
              </w:rPr>
            </w:pPr>
          </w:p>
        </w:tc>
      </w:tr>
    </w:tbl>
    <w:p w14:paraId="64A5318A" w14:textId="376D2D78" w:rsidR="00E634D0" w:rsidRDefault="00606502" w:rsidP="00E634D0">
      <w:pPr>
        <w:spacing w:before="240" w:after="120"/>
        <w:ind w:left="-142"/>
        <w:jc w:val="both"/>
        <w:rPr>
          <w:b/>
          <w:sz w:val="24"/>
          <w:lang w:val="en-GB"/>
        </w:rPr>
      </w:pPr>
      <w:r w:rsidRPr="00D941A9">
        <w:rPr>
          <w:b/>
          <w:sz w:val="24"/>
          <w:lang w:val="en-GB"/>
        </w:rPr>
        <w:t>Cooperation</w:t>
      </w:r>
      <w:r w:rsidR="00E634D0" w:rsidRPr="00D941A9">
        <w:rPr>
          <w:b/>
          <w:sz w:val="24"/>
          <w:lang w:val="en-GB"/>
        </w:rPr>
        <w:t xml:space="preserve"> with other </w:t>
      </w:r>
      <w:r w:rsidR="00D5251E">
        <w:rPr>
          <w:b/>
          <w:sz w:val="24"/>
          <w:lang w:val="en-GB"/>
        </w:rPr>
        <w:t>p</w:t>
      </w:r>
      <w:r w:rsidR="00E634D0">
        <w:rPr>
          <w:b/>
          <w:sz w:val="24"/>
          <w:lang w:val="en-GB"/>
        </w:rPr>
        <w:t xml:space="preserve">rojects and/or </w:t>
      </w:r>
      <w:r w:rsidR="00D5251E">
        <w:rPr>
          <w:b/>
          <w:sz w:val="24"/>
          <w:lang w:val="en-GB"/>
        </w:rPr>
        <w:t>p</w:t>
      </w:r>
      <w:r w:rsidR="00E634D0">
        <w:rPr>
          <w:b/>
          <w:sz w:val="24"/>
          <w:lang w:val="en-GB"/>
        </w:rPr>
        <w:t>artners</w:t>
      </w:r>
    </w:p>
    <w:p w14:paraId="1E0A0AD8" w14:textId="2AA83A2E" w:rsidR="00E634D0" w:rsidRDefault="00E634D0" w:rsidP="00E634D0">
      <w:pPr>
        <w:ind w:left="-142"/>
        <w:jc w:val="both"/>
        <w:rPr>
          <w:i/>
          <w:color w:val="00549F"/>
          <w:sz w:val="24"/>
          <w:szCs w:val="24"/>
          <w:lang w:val="en-US"/>
        </w:rPr>
      </w:pPr>
      <w:r>
        <w:rPr>
          <w:rStyle w:val="Platzhaltertext"/>
          <w:i/>
          <w:color w:val="00549F"/>
          <w:sz w:val="24"/>
          <w:szCs w:val="24"/>
          <w:lang w:val="en-US"/>
        </w:rPr>
        <w:t>Insert anticipated/necessary interactions within and</w:t>
      </w:r>
      <w:r w:rsidRPr="005277E8">
        <w:rPr>
          <w:i/>
          <w:color w:val="00549F"/>
          <w:sz w:val="24"/>
          <w:szCs w:val="24"/>
          <w:lang w:val="en-US"/>
        </w:rPr>
        <w:t xml:space="preserve"> </w:t>
      </w:r>
      <w:r>
        <w:rPr>
          <w:i/>
          <w:color w:val="00549F"/>
          <w:sz w:val="24"/>
          <w:szCs w:val="24"/>
          <w:lang w:val="en-US"/>
        </w:rPr>
        <w:t xml:space="preserve">outside </w:t>
      </w:r>
      <w:r w:rsidR="005F5103">
        <w:rPr>
          <w:i/>
          <w:color w:val="00549F"/>
          <w:sz w:val="24"/>
          <w:szCs w:val="24"/>
          <w:lang w:val="en-US"/>
        </w:rPr>
        <w:t>the cluster.</w:t>
      </w:r>
    </w:p>
    <w:p w14:paraId="12CCB684" w14:textId="77777777" w:rsidR="00B82B99" w:rsidRPr="005277E8" w:rsidRDefault="00B82B99" w:rsidP="00E634D0">
      <w:pPr>
        <w:ind w:left="-142"/>
        <w:jc w:val="both"/>
        <w:rPr>
          <w:i/>
          <w:color w:val="00549F"/>
          <w:sz w:val="24"/>
          <w:szCs w:val="24"/>
          <w:lang w:val="en-US"/>
        </w:rPr>
      </w:pPr>
    </w:p>
    <w:tbl>
      <w:tblPr>
        <w:tblW w:w="10212" w:type="dxa"/>
        <w:tblInd w:w="-289" w:type="dxa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66"/>
        <w:gridCol w:w="6946"/>
      </w:tblGrid>
      <w:tr w:rsidR="00E634D0" w:rsidRPr="00DD1866" w14:paraId="025246CA" w14:textId="77777777" w:rsidTr="00E634D0">
        <w:trPr>
          <w:trHeight w:val="340"/>
        </w:trPr>
        <w:tc>
          <w:tcPr>
            <w:tcW w:w="3266" w:type="dxa"/>
            <w:shd w:val="clear" w:color="auto" w:fill="auto"/>
          </w:tcPr>
          <w:p w14:paraId="024ECC00" w14:textId="03EE1BA7" w:rsidR="00E634D0" w:rsidRPr="00B82B99" w:rsidRDefault="00F405A3" w:rsidP="00E634D0">
            <w:pPr>
              <w:overflowPunct/>
              <w:autoSpaceDE/>
              <w:autoSpaceDN/>
              <w:adjustRightInd/>
              <w:textAlignment w:val="auto"/>
              <w:rPr>
                <w:b/>
                <w:color w:val="000000" w:themeColor="text1"/>
                <w:sz w:val="24"/>
                <w:szCs w:val="24"/>
                <w:lang w:val="en-GB"/>
              </w:rPr>
            </w:pPr>
            <w:r w:rsidRPr="00B82B99">
              <w:rPr>
                <w:b/>
                <w:sz w:val="24"/>
                <w:lang w:val="en-GB"/>
              </w:rPr>
              <w:t>P</w:t>
            </w:r>
            <w:r w:rsidR="00E634D0" w:rsidRPr="00B82B99">
              <w:rPr>
                <w:b/>
                <w:sz w:val="24"/>
                <w:lang w:val="en-GB"/>
              </w:rPr>
              <w:t>roject number/PI</w:t>
            </w:r>
          </w:p>
        </w:tc>
        <w:tc>
          <w:tcPr>
            <w:tcW w:w="6946" w:type="dxa"/>
            <w:shd w:val="clear" w:color="auto" w:fill="auto"/>
          </w:tcPr>
          <w:p w14:paraId="23F4D313" w14:textId="17EE8EFA" w:rsidR="00E634D0" w:rsidRPr="00B82B99" w:rsidRDefault="00F405A3" w:rsidP="00E634D0">
            <w:pPr>
              <w:overflowPunct/>
              <w:autoSpaceDE/>
              <w:autoSpaceDN/>
              <w:adjustRightInd/>
              <w:textAlignment w:val="auto"/>
              <w:rPr>
                <w:b/>
                <w:i/>
                <w:color w:val="000000" w:themeColor="text1"/>
                <w:sz w:val="24"/>
                <w:szCs w:val="24"/>
                <w:lang w:val="en-US"/>
              </w:rPr>
            </w:pPr>
            <w:r w:rsidRPr="00B82B99">
              <w:rPr>
                <w:b/>
                <w:sz w:val="24"/>
                <w:lang w:val="en-GB"/>
              </w:rPr>
              <w:t>R</w:t>
            </w:r>
            <w:r w:rsidR="00E634D0" w:rsidRPr="00B82B99">
              <w:rPr>
                <w:b/>
                <w:sz w:val="24"/>
                <w:lang w:val="en-GB"/>
              </w:rPr>
              <w:t>eceived input/provided output/nature of cooperation</w:t>
            </w:r>
          </w:p>
        </w:tc>
      </w:tr>
      <w:tr w:rsidR="00E634D0" w:rsidRPr="00DD1866" w14:paraId="13853C73" w14:textId="77777777" w:rsidTr="00E634D0">
        <w:trPr>
          <w:trHeight w:val="340"/>
        </w:trPr>
        <w:tc>
          <w:tcPr>
            <w:tcW w:w="3266" w:type="dxa"/>
            <w:shd w:val="clear" w:color="auto" w:fill="auto"/>
            <w:vAlign w:val="center"/>
          </w:tcPr>
          <w:p w14:paraId="2972776B" w14:textId="77777777" w:rsidR="00E634D0" w:rsidRPr="005277E8" w:rsidRDefault="00E634D0" w:rsidP="00096520">
            <w:pPr>
              <w:overflowPunct/>
              <w:autoSpaceDE/>
              <w:autoSpaceDN/>
              <w:adjustRightInd/>
              <w:textAlignment w:val="auto"/>
              <w:rPr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6946" w:type="dxa"/>
            <w:shd w:val="clear" w:color="auto" w:fill="auto"/>
            <w:vAlign w:val="center"/>
          </w:tcPr>
          <w:p w14:paraId="275C1B04" w14:textId="77777777" w:rsidR="00E634D0" w:rsidRPr="005277E8" w:rsidRDefault="00E634D0" w:rsidP="00096520">
            <w:pPr>
              <w:overflowPunct/>
              <w:autoSpaceDE/>
              <w:autoSpaceDN/>
              <w:adjustRightInd/>
              <w:textAlignment w:val="auto"/>
              <w:rPr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E634D0" w:rsidRPr="00DD1866" w14:paraId="7A22AF52" w14:textId="77777777" w:rsidTr="00E634D0">
        <w:trPr>
          <w:trHeight w:val="340"/>
        </w:trPr>
        <w:tc>
          <w:tcPr>
            <w:tcW w:w="3266" w:type="dxa"/>
            <w:shd w:val="clear" w:color="auto" w:fill="auto"/>
            <w:vAlign w:val="center"/>
          </w:tcPr>
          <w:p w14:paraId="796CD301" w14:textId="77777777" w:rsidR="00E634D0" w:rsidRPr="005277E8" w:rsidRDefault="00E634D0" w:rsidP="00096520">
            <w:pPr>
              <w:overflowPunct/>
              <w:autoSpaceDE/>
              <w:autoSpaceDN/>
              <w:adjustRightInd/>
              <w:textAlignment w:val="auto"/>
              <w:rPr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6946" w:type="dxa"/>
            <w:shd w:val="clear" w:color="auto" w:fill="auto"/>
            <w:vAlign w:val="center"/>
          </w:tcPr>
          <w:p w14:paraId="5EE7B54A" w14:textId="77777777" w:rsidR="00E634D0" w:rsidRPr="005277E8" w:rsidRDefault="00E634D0" w:rsidP="00096520">
            <w:pPr>
              <w:overflowPunct/>
              <w:autoSpaceDE/>
              <w:autoSpaceDN/>
              <w:adjustRightInd/>
              <w:textAlignment w:val="auto"/>
              <w:rPr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E634D0" w:rsidRPr="00DD1866" w14:paraId="11A9F578" w14:textId="77777777" w:rsidTr="00E634D0">
        <w:trPr>
          <w:trHeight w:val="340"/>
        </w:trPr>
        <w:tc>
          <w:tcPr>
            <w:tcW w:w="3266" w:type="dxa"/>
            <w:shd w:val="clear" w:color="auto" w:fill="auto"/>
            <w:vAlign w:val="center"/>
          </w:tcPr>
          <w:p w14:paraId="1FACDC05" w14:textId="4F83306C" w:rsidR="00E634D0" w:rsidRPr="005277E8" w:rsidRDefault="00E634D0" w:rsidP="00096520">
            <w:pPr>
              <w:overflowPunct/>
              <w:autoSpaceDE/>
              <w:autoSpaceDN/>
              <w:adjustRightInd/>
              <w:textAlignment w:val="auto"/>
              <w:rPr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6946" w:type="dxa"/>
            <w:shd w:val="clear" w:color="auto" w:fill="auto"/>
            <w:vAlign w:val="center"/>
          </w:tcPr>
          <w:p w14:paraId="45816FC7" w14:textId="77777777" w:rsidR="00E634D0" w:rsidRPr="005277E8" w:rsidRDefault="00E634D0" w:rsidP="00096520">
            <w:pPr>
              <w:overflowPunct/>
              <w:autoSpaceDE/>
              <w:autoSpaceDN/>
              <w:adjustRightInd/>
              <w:textAlignment w:val="auto"/>
              <w:rPr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E634D0" w:rsidRPr="00DD1866" w14:paraId="35635D1C" w14:textId="77777777" w:rsidTr="00E634D0">
        <w:trPr>
          <w:trHeight w:val="340"/>
        </w:trPr>
        <w:tc>
          <w:tcPr>
            <w:tcW w:w="3266" w:type="dxa"/>
            <w:shd w:val="clear" w:color="auto" w:fill="auto"/>
            <w:vAlign w:val="center"/>
          </w:tcPr>
          <w:p w14:paraId="403ABDB5" w14:textId="77777777" w:rsidR="00E634D0" w:rsidRPr="005277E8" w:rsidRDefault="00E634D0" w:rsidP="00096520">
            <w:pPr>
              <w:overflowPunct/>
              <w:autoSpaceDE/>
              <w:autoSpaceDN/>
              <w:adjustRightInd/>
              <w:textAlignment w:val="auto"/>
              <w:rPr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6946" w:type="dxa"/>
            <w:shd w:val="clear" w:color="auto" w:fill="auto"/>
            <w:vAlign w:val="center"/>
          </w:tcPr>
          <w:p w14:paraId="288C9CAD" w14:textId="77777777" w:rsidR="00E634D0" w:rsidRPr="005277E8" w:rsidRDefault="00E634D0" w:rsidP="00096520">
            <w:pPr>
              <w:overflowPunct/>
              <w:autoSpaceDE/>
              <w:autoSpaceDN/>
              <w:adjustRightInd/>
              <w:textAlignment w:val="auto"/>
              <w:rPr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E634D0" w:rsidRPr="00DD1866" w14:paraId="23EDBEA5" w14:textId="77777777" w:rsidTr="00E634D0">
        <w:trPr>
          <w:trHeight w:val="340"/>
        </w:trPr>
        <w:tc>
          <w:tcPr>
            <w:tcW w:w="3266" w:type="dxa"/>
            <w:shd w:val="clear" w:color="auto" w:fill="auto"/>
            <w:vAlign w:val="center"/>
          </w:tcPr>
          <w:p w14:paraId="3FF7C0DB" w14:textId="77777777" w:rsidR="00E634D0" w:rsidRPr="005277E8" w:rsidRDefault="00E634D0" w:rsidP="00096520">
            <w:pPr>
              <w:overflowPunct/>
              <w:autoSpaceDE/>
              <w:autoSpaceDN/>
              <w:adjustRightInd/>
              <w:textAlignment w:val="auto"/>
              <w:rPr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6946" w:type="dxa"/>
            <w:shd w:val="clear" w:color="auto" w:fill="auto"/>
            <w:vAlign w:val="center"/>
          </w:tcPr>
          <w:p w14:paraId="1EAE688D" w14:textId="77777777" w:rsidR="00E634D0" w:rsidRPr="005277E8" w:rsidRDefault="00E634D0" w:rsidP="00096520">
            <w:pPr>
              <w:overflowPunct/>
              <w:autoSpaceDE/>
              <w:autoSpaceDN/>
              <w:adjustRightInd/>
              <w:textAlignment w:val="auto"/>
              <w:rPr>
                <w:color w:val="000000" w:themeColor="text1"/>
                <w:sz w:val="24"/>
                <w:szCs w:val="24"/>
                <w:lang w:val="en-US"/>
              </w:rPr>
            </w:pPr>
          </w:p>
        </w:tc>
      </w:tr>
    </w:tbl>
    <w:p w14:paraId="72B7761D" w14:textId="603B3709" w:rsidR="00E634D0" w:rsidRDefault="00E634D0" w:rsidP="00E634D0">
      <w:pPr>
        <w:ind w:left="-142"/>
        <w:jc w:val="both"/>
        <w:rPr>
          <w:i/>
          <w:sz w:val="24"/>
          <w:szCs w:val="24"/>
          <w:lang w:val="en-US"/>
        </w:rPr>
      </w:pPr>
    </w:p>
    <w:p w14:paraId="5A633427" w14:textId="77777777" w:rsidR="00D57078" w:rsidRPr="005277E8" w:rsidRDefault="00D57078" w:rsidP="00D57078">
      <w:pPr>
        <w:spacing w:before="240" w:after="120"/>
        <w:ind w:left="-142"/>
        <w:jc w:val="both"/>
        <w:rPr>
          <w:b/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t>Contribution to the overall objectives of the cluster</w:t>
      </w:r>
    </w:p>
    <w:p w14:paraId="2AD4A00D" w14:textId="77777777" w:rsidR="00D57078" w:rsidRPr="00E509E2" w:rsidRDefault="00D57078" w:rsidP="00D57078">
      <w:pPr>
        <w:pStyle w:val="Listenabsatz"/>
        <w:numPr>
          <w:ilvl w:val="0"/>
          <w:numId w:val="9"/>
        </w:numPr>
        <w:jc w:val="both"/>
        <w:rPr>
          <w:i/>
          <w:color w:val="00549F"/>
          <w:sz w:val="24"/>
          <w:szCs w:val="24"/>
          <w:lang w:val="en-US"/>
        </w:rPr>
      </w:pPr>
      <w:r>
        <w:rPr>
          <w:rStyle w:val="Platzhaltertext"/>
          <w:i/>
          <w:color w:val="00549F"/>
          <w:sz w:val="24"/>
          <w:szCs w:val="24"/>
          <w:lang w:val="en-GB"/>
        </w:rPr>
        <w:t>I</w:t>
      </w:r>
      <w:r w:rsidRPr="00E509E2">
        <w:rPr>
          <w:rStyle w:val="Platzhaltertext"/>
          <w:i/>
          <w:color w:val="00549F"/>
          <w:sz w:val="24"/>
          <w:szCs w:val="24"/>
          <w:lang w:val="en-GB"/>
        </w:rPr>
        <w:t xml:space="preserve">nsert </w:t>
      </w:r>
      <w:r>
        <w:rPr>
          <w:rStyle w:val="Platzhaltertext"/>
          <w:i/>
          <w:color w:val="00549F"/>
          <w:sz w:val="24"/>
          <w:szCs w:val="24"/>
          <w:lang w:val="en-GB"/>
        </w:rPr>
        <w:t xml:space="preserve">the </w:t>
      </w:r>
      <w:r w:rsidRPr="00E509E2">
        <w:rPr>
          <w:rStyle w:val="Platzhaltertext"/>
          <w:i/>
          <w:color w:val="00549F"/>
          <w:sz w:val="24"/>
          <w:szCs w:val="24"/>
          <w:lang w:val="en-US"/>
        </w:rPr>
        <w:t xml:space="preserve">specific </w:t>
      </w:r>
      <w:r>
        <w:rPr>
          <w:rStyle w:val="Platzhaltertext"/>
          <w:i/>
          <w:color w:val="00549F"/>
          <w:sz w:val="24"/>
          <w:szCs w:val="24"/>
          <w:lang w:val="en-US"/>
        </w:rPr>
        <w:t>contribution to the cluster</w:t>
      </w:r>
      <w:r w:rsidRPr="00E509E2">
        <w:rPr>
          <w:rStyle w:val="Platzhaltertext"/>
          <w:i/>
          <w:color w:val="00549F"/>
          <w:sz w:val="24"/>
          <w:szCs w:val="24"/>
          <w:lang w:val="en-US"/>
        </w:rPr>
        <w:t xml:space="preserve"> objectives</w:t>
      </w:r>
      <w:r>
        <w:rPr>
          <w:rStyle w:val="Platzhaltertext"/>
          <w:i/>
          <w:color w:val="00549F"/>
          <w:sz w:val="24"/>
          <w:szCs w:val="24"/>
          <w:lang w:val="en-GB"/>
        </w:rPr>
        <w:t xml:space="preserve"> (bullet points are sufficient).</w:t>
      </w:r>
    </w:p>
    <w:p w14:paraId="2B79C56C" w14:textId="77777777" w:rsidR="00B82B99" w:rsidRPr="005277E8" w:rsidRDefault="00B82B99" w:rsidP="00B82B99">
      <w:pPr>
        <w:spacing w:before="240" w:after="120"/>
        <w:ind w:left="-142"/>
        <w:jc w:val="both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Estimated funding requests for research equipment</w:t>
      </w:r>
    </w:p>
    <w:p w14:paraId="79978551" w14:textId="1E09F8A6" w:rsidR="00B82B99" w:rsidRDefault="00B82B99" w:rsidP="00B82B99">
      <w:pPr>
        <w:ind w:left="-142"/>
        <w:jc w:val="both"/>
        <w:rPr>
          <w:rStyle w:val="Platzhaltertext"/>
          <w:i/>
          <w:color w:val="00549F"/>
          <w:sz w:val="24"/>
          <w:szCs w:val="24"/>
          <w:lang w:val="en-US"/>
        </w:rPr>
      </w:pPr>
      <w:r>
        <w:rPr>
          <w:rStyle w:val="Platzhaltertext"/>
          <w:i/>
          <w:color w:val="00549F"/>
          <w:sz w:val="24"/>
          <w:szCs w:val="24"/>
          <w:lang w:val="en-US"/>
        </w:rPr>
        <w:t>Insert investments for research equipment (e.g., test bench, measurement techniques, analysis tools) that costs more than 10000 € and shall be procured in the new cluster. You do not have to insert staff costs that is funded by DFG</w:t>
      </w:r>
      <w:bookmarkStart w:id="0" w:name="_GoBack"/>
      <w:bookmarkEnd w:id="0"/>
      <w:r>
        <w:rPr>
          <w:rStyle w:val="Platzhaltertext"/>
          <w:i/>
          <w:color w:val="00549F"/>
          <w:sz w:val="24"/>
          <w:szCs w:val="24"/>
          <w:lang w:val="en-US"/>
        </w:rPr>
        <w:t>.</w:t>
      </w:r>
    </w:p>
    <w:p w14:paraId="723D844C" w14:textId="77777777" w:rsidR="00B82B99" w:rsidRDefault="00B82B99" w:rsidP="00B82B99">
      <w:pPr>
        <w:ind w:left="-142"/>
        <w:jc w:val="both"/>
        <w:rPr>
          <w:rStyle w:val="Platzhaltertext"/>
          <w:i/>
          <w:color w:val="00549F"/>
          <w:sz w:val="24"/>
          <w:szCs w:val="24"/>
          <w:lang w:val="en-US"/>
        </w:rPr>
      </w:pPr>
    </w:p>
    <w:tbl>
      <w:tblPr>
        <w:tblStyle w:val="Tabellenraster"/>
        <w:tblW w:w="10207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5671"/>
        <w:gridCol w:w="2835"/>
        <w:gridCol w:w="1701"/>
      </w:tblGrid>
      <w:tr w:rsidR="00B82B99" w14:paraId="160967E5" w14:textId="77777777" w:rsidTr="0020690A">
        <w:tc>
          <w:tcPr>
            <w:tcW w:w="5671" w:type="dxa"/>
          </w:tcPr>
          <w:p w14:paraId="54393F3D" w14:textId="7AC8ABD1" w:rsidR="00B82B99" w:rsidRDefault="00B82B99" w:rsidP="0020690A">
            <w:pPr>
              <w:rPr>
                <w:rStyle w:val="Platzhaltertext"/>
                <w:i/>
                <w:color w:val="00549F"/>
                <w:sz w:val="24"/>
                <w:szCs w:val="24"/>
                <w:lang w:val="en-US"/>
              </w:rPr>
            </w:pPr>
            <w:r w:rsidRPr="00A00A10">
              <w:rPr>
                <w:rStyle w:val="Platzhaltertext"/>
                <w:b/>
                <w:i/>
                <w:color w:val="auto"/>
                <w:sz w:val="24"/>
                <w:szCs w:val="24"/>
                <w:lang w:val="en-US"/>
              </w:rPr>
              <w:t>Type of equipment</w:t>
            </w:r>
          </w:p>
        </w:tc>
        <w:tc>
          <w:tcPr>
            <w:tcW w:w="2835" w:type="dxa"/>
          </w:tcPr>
          <w:p w14:paraId="333BE678" w14:textId="17789B8D" w:rsidR="00B82B99" w:rsidRDefault="00B82B99" w:rsidP="00B82B99">
            <w:pPr>
              <w:rPr>
                <w:rStyle w:val="Platzhaltertext"/>
                <w:i/>
                <w:color w:val="00549F"/>
                <w:sz w:val="24"/>
                <w:szCs w:val="24"/>
                <w:lang w:val="en-US"/>
              </w:rPr>
            </w:pPr>
            <w:r>
              <w:rPr>
                <w:rStyle w:val="Platzhaltertext"/>
                <w:b/>
                <w:i/>
                <w:color w:val="auto"/>
                <w:sz w:val="24"/>
                <w:szCs w:val="24"/>
                <w:lang w:val="en-US"/>
              </w:rPr>
              <w:t>(Estimated) t</w:t>
            </w:r>
            <w:r w:rsidRPr="00A00A10">
              <w:rPr>
                <w:rStyle w:val="Platzhaltertext"/>
                <w:b/>
                <w:i/>
                <w:color w:val="auto"/>
                <w:sz w:val="24"/>
                <w:szCs w:val="24"/>
                <w:lang w:val="en-US"/>
              </w:rPr>
              <w:t>otal costs per year in 1000€</w:t>
            </w:r>
          </w:p>
        </w:tc>
        <w:tc>
          <w:tcPr>
            <w:tcW w:w="1701" w:type="dxa"/>
          </w:tcPr>
          <w:p w14:paraId="1C05653C" w14:textId="1640BAEF" w:rsidR="00B82B99" w:rsidRPr="00B82B99" w:rsidRDefault="00B82B99" w:rsidP="00B82B99">
            <w:pPr>
              <w:rPr>
                <w:rStyle w:val="Platzhaltertext"/>
                <w:b/>
                <w:i/>
                <w:color w:val="auto"/>
                <w:sz w:val="24"/>
                <w:szCs w:val="24"/>
                <w:lang w:val="en-US"/>
              </w:rPr>
            </w:pPr>
            <w:r w:rsidRPr="00B82B99">
              <w:rPr>
                <w:rStyle w:val="Platzhaltertext"/>
                <w:b/>
                <w:i/>
                <w:color w:val="auto"/>
                <w:sz w:val="24"/>
                <w:szCs w:val="24"/>
                <w:lang w:val="en-US"/>
              </w:rPr>
              <w:t>Year of procurement</w:t>
            </w:r>
          </w:p>
        </w:tc>
      </w:tr>
      <w:tr w:rsidR="00B82B99" w14:paraId="5166E386" w14:textId="77777777" w:rsidTr="0020690A">
        <w:tc>
          <w:tcPr>
            <w:tcW w:w="5671" w:type="dxa"/>
          </w:tcPr>
          <w:p w14:paraId="01E37F68" w14:textId="77777777" w:rsidR="00B82B99" w:rsidRDefault="00B82B99" w:rsidP="00B82B99">
            <w:pPr>
              <w:jc w:val="both"/>
              <w:rPr>
                <w:rStyle w:val="Platzhaltertext"/>
                <w:i/>
                <w:color w:val="00549F"/>
                <w:sz w:val="24"/>
                <w:szCs w:val="24"/>
                <w:lang w:val="en-US"/>
              </w:rPr>
            </w:pPr>
          </w:p>
        </w:tc>
        <w:tc>
          <w:tcPr>
            <w:tcW w:w="2835" w:type="dxa"/>
          </w:tcPr>
          <w:p w14:paraId="0F9B69A3" w14:textId="77777777" w:rsidR="00B82B99" w:rsidRDefault="00B82B99" w:rsidP="00B82B99">
            <w:pPr>
              <w:jc w:val="both"/>
              <w:rPr>
                <w:rStyle w:val="Platzhaltertext"/>
                <w:i/>
                <w:color w:val="00549F"/>
                <w:sz w:val="24"/>
                <w:szCs w:val="24"/>
                <w:lang w:val="en-US"/>
              </w:rPr>
            </w:pPr>
          </w:p>
        </w:tc>
        <w:tc>
          <w:tcPr>
            <w:tcW w:w="1701" w:type="dxa"/>
          </w:tcPr>
          <w:p w14:paraId="5830562D" w14:textId="77777777" w:rsidR="00B82B99" w:rsidRDefault="00B82B99" w:rsidP="00B82B99">
            <w:pPr>
              <w:jc w:val="both"/>
              <w:rPr>
                <w:rStyle w:val="Platzhaltertext"/>
                <w:i/>
                <w:color w:val="00549F"/>
                <w:sz w:val="24"/>
                <w:szCs w:val="24"/>
                <w:lang w:val="en-US"/>
              </w:rPr>
            </w:pPr>
          </w:p>
        </w:tc>
      </w:tr>
      <w:tr w:rsidR="00B82B99" w14:paraId="6F4F1B6F" w14:textId="77777777" w:rsidTr="0020690A">
        <w:tc>
          <w:tcPr>
            <w:tcW w:w="5671" w:type="dxa"/>
          </w:tcPr>
          <w:p w14:paraId="73336A16" w14:textId="77777777" w:rsidR="00B82B99" w:rsidRDefault="00B82B99" w:rsidP="00B82B99">
            <w:pPr>
              <w:jc w:val="both"/>
              <w:rPr>
                <w:rStyle w:val="Platzhaltertext"/>
                <w:i/>
                <w:color w:val="00549F"/>
                <w:sz w:val="24"/>
                <w:szCs w:val="24"/>
                <w:lang w:val="en-US"/>
              </w:rPr>
            </w:pPr>
          </w:p>
        </w:tc>
        <w:tc>
          <w:tcPr>
            <w:tcW w:w="2835" w:type="dxa"/>
          </w:tcPr>
          <w:p w14:paraId="1679C91A" w14:textId="77777777" w:rsidR="00B82B99" w:rsidRDefault="00B82B99" w:rsidP="00B82B99">
            <w:pPr>
              <w:jc w:val="both"/>
              <w:rPr>
                <w:rStyle w:val="Platzhaltertext"/>
                <w:i/>
                <w:color w:val="00549F"/>
                <w:sz w:val="24"/>
                <w:szCs w:val="24"/>
                <w:lang w:val="en-US"/>
              </w:rPr>
            </w:pPr>
          </w:p>
        </w:tc>
        <w:tc>
          <w:tcPr>
            <w:tcW w:w="1701" w:type="dxa"/>
          </w:tcPr>
          <w:p w14:paraId="5924AEB4" w14:textId="77777777" w:rsidR="00B82B99" w:rsidRDefault="00B82B99" w:rsidP="00B82B99">
            <w:pPr>
              <w:jc w:val="both"/>
              <w:rPr>
                <w:rStyle w:val="Platzhaltertext"/>
                <w:i/>
                <w:color w:val="00549F"/>
                <w:sz w:val="24"/>
                <w:szCs w:val="24"/>
                <w:lang w:val="en-US"/>
              </w:rPr>
            </w:pPr>
          </w:p>
        </w:tc>
      </w:tr>
      <w:tr w:rsidR="00B82B99" w14:paraId="4666525F" w14:textId="77777777" w:rsidTr="0020690A">
        <w:tc>
          <w:tcPr>
            <w:tcW w:w="5671" w:type="dxa"/>
          </w:tcPr>
          <w:p w14:paraId="5521ED91" w14:textId="77777777" w:rsidR="00B82B99" w:rsidRDefault="00B82B99" w:rsidP="00B82B99">
            <w:pPr>
              <w:jc w:val="both"/>
              <w:rPr>
                <w:rStyle w:val="Platzhaltertext"/>
                <w:i/>
                <w:color w:val="00549F"/>
                <w:sz w:val="24"/>
                <w:szCs w:val="24"/>
                <w:lang w:val="en-US"/>
              </w:rPr>
            </w:pPr>
          </w:p>
        </w:tc>
        <w:tc>
          <w:tcPr>
            <w:tcW w:w="2835" w:type="dxa"/>
          </w:tcPr>
          <w:p w14:paraId="11A3C858" w14:textId="77777777" w:rsidR="00B82B99" w:rsidRDefault="00B82B99" w:rsidP="00B82B99">
            <w:pPr>
              <w:jc w:val="both"/>
              <w:rPr>
                <w:rStyle w:val="Platzhaltertext"/>
                <w:i/>
                <w:color w:val="00549F"/>
                <w:sz w:val="24"/>
                <w:szCs w:val="24"/>
                <w:lang w:val="en-US"/>
              </w:rPr>
            </w:pPr>
          </w:p>
        </w:tc>
        <w:tc>
          <w:tcPr>
            <w:tcW w:w="1701" w:type="dxa"/>
          </w:tcPr>
          <w:p w14:paraId="53498453" w14:textId="77777777" w:rsidR="00B82B99" w:rsidRDefault="00B82B99" w:rsidP="00B82B99">
            <w:pPr>
              <w:jc w:val="both"/>
              <w:rPr>
                <w:rStyle w:val="Platzhaltertext"/>
                <w:i/>
                <w:color w:val="00549F"/>
                <w:sz w:val="24"/>
                <w:szCs w:val="24"/>
                <w:lang w:val="en-US"/>
              </w:rPr>
            </w:pPr>
          </w:p>
        </w:tc>
      </w:tr>
      <w:tr w:rsidR="00B82B99" w14:paraId="1B1C6054" w14:textId="77777777" w:rsidTr="0020690A">
        <w:tc>
          <w:tcPr>
            <w:tcW w:w="5671" w:type="dxa"/>
          </w:tcPr>
          <w:p w14:paraId="5662F16E" w14:textId="77777777" w:rsidR="00B82B99" w:rsidRDefault="00B82B99" w:rsidP="00B82B99">
            <w:pPr>
              <w:jc w:val="both"/>
              <w:rPr>
                <w:rStyle w:val="Platzhaltertext"/>
                <w:i/>
                <w:color w:val="00549F"/>
                <w:sz w:val="24"/>
                <w:szCs w:val="24"/>
                <w:lang w:val="en-US"/>
              </w:rPr>
            </w:pPr>
          </w:p>
        </w:tc>
        <w:tc>
          <w:tcPr>
            <w:tcW w:w="2835" w:type="dxa"/>
          </w:tcPr>
          <w:p w14:paraId="2CD4F7B5" w14:textId="77777777" w:rsidR="00B82B99" w:rsidRDefault="00B82B99" w:rsidP="00B82B99">
            <w:pPr>
              <w:jc w:val="both"/>
              <w:rPr>
                <w:rStyle w:val="Platzhaltertext"/>
                <w:i/>
                <w:color w:val="00549F"/>
                <w:sz w:val="24"/>
                <w:szCs w:val="24"/>
                <w:lang w:val="en-US"/>
              </w:rPr>
            </w:pPr>
          </w:p>
        </w:tc>
        <w:tc>
          <w:tcPr>
            <w:tcW w:w="1701" w:type="dxa"/>
          </w:tcPr>
          <w:p w14:paraId="012FA011" w14:textId="77777777" w:rsidR="00B82B99" w:rsidRDefault="00B82B99" w:rsidP="00B82B99">
            <w:pPr>
              <w:jc w:val="both"/>
              <w:rPr>
                <w:rStyle w:val="Platzhaltertext"/>
                <w:i/>
                <w:color w:val="00549F"/>
                <w:sz w:val="24"/>
                <w:szCs w:val="24"/>
                <w:lang w:val="en-US"/>
              </w:rPr>
            </w:pPr>
          </w:p>
        </w:tc>
      </w:tr>
    </w:tbl>
    <w:p w14:paraId="1E43EFC2" w14:textId="3DFF5FD3" w:rsidR="00D5251E" w:rsidRPr="005277E8" w:rsidRDefault="00D5251E" w:rsidP="00D5251E">
      <w:pPr>
        <w:spacing w:before="240" w:after="120"/>
        <w:ind w:left="-142"/>
        <w:jc w:val="both"/>
        <w:rPr>
          <w:b/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t>References</w:t>
      </w:r>
    </w:p>
    <w:p w14:paraId="7C90AA61" w14:textId="6B4E5CA5" w:rsidR="00DD42D4" w:rsidRDefault="00D5251E" w:rsidP="00D5251E">
      <w:pPr>
        <w:tabs>
          <w:tab w:val="left" w:pos="9165"/>
        </w:tabs>
        <w:ind w:left="-142"/>
        <w:rPr>
          <w:rStyle w:val="Platzhaltertext"/>
          <w:i/>
          <w:color w:val="00549F"/>
          <w:sz w:val="24"/>
          <w:szCs w:val="24"/>
          <w:lang w:val="en-US"/>
        </w:rPr>
      </w:pPr>
      <w:r>
        <w:rPr>
          <w:rStyle w:val="Platzhaltertext"/>
          <w:i/>
          <w:color w:val="00549F"/>
          <w:sz w:val="24"/>
          <w:szCs w:val="24"/>
          <w:lang w:val="en-US"/>
        </w:rPr>
        <w:t>Please provide a list of internal and external references.</w:t>
      </w:r>
    </w:p>
    <w:p w14:paraId="3845191B" w14:textId="6492F0F9" w:rsidR="00D5251E" w:rsidRDefault="00D5251E" w:rsidP="00D5251E">
      <w:pPr>
        <w:tabs>
          <w:tab w:val="left" w:pos="9165"/>
        </w:tabs>
        <w:ind w:left="-142"/>
        <w:rPr>
          <w:sz w:val="24"/>
          <w:lang w:val="en-US"/>
        </w:rPr>
      </w:pPr>
      <w:r>
        <w:rPr>
          <w:sz w:val="24"/>
          <w:lang w:val="en-US"/>
        </w:rPr>
        <w:t>Internal references:</w:t>
      </w:r>
    </w:p>
    <w:p w14:paraId="76F0F4FA" w14:textId="74337D6F" w:rsidR="00D5251E" w:rsidRDefault="00D5251E" w:rsidP="00D5251E">
      <w:pPr>
        <w:tabs>
          <w:tab w:val="left" w:pos="9165"/>
        </w:tabs>
        <w:ind w:left="-142"/>
        <w:rPr>
          <w:sz w:val="24"/>
          <w:lang w:val="en-US"/>
        </w:rPr>
      </w:pPr>
    </w:p>
    <w:p w14:paraId="76600AA0" w14:textId="77777777" w:rsidR="00D5251E" w:rsidRDefault="00D5251E" w:rsidP="00D5251E">
      <w:pPr>
        <w:tabs>
          <w:tab w:val="left" w:pos="9165"/>
        </w:tabs>
        <w:ind w:left="-142"/>
        <w:rPr>
          <w:sz w:val="24"/>
          <w:lang w:val="en-US"/>
        </w:rPr>
      </w:pPr>
    </w:p>
    <w:p w14:paraId="49C8B04F" w14:textId="781E903D" w:rsidR="00D5251E" w:rsidRDefault="00D5251E" w:rsidP="00D5251E">
      <w:pPr>
        <w:tabs>
          <w:tab w:val="left" w:pos="9165"/>
        </w:tabs>
        <w:ind w:left="-142"/>
        <w:rPr>
          <w:sz w:val="24"/>
          <w:lang w:val="en-US"/>
        </w:rPr>
      </w:pPr>
      <w:r>
        <w:rPr>
          <w:sz w:val="24"/>
          <w:lang w:val="en-US"/>
        </w:rPr>
        <w:t>External references:</w:t>
      </w:r>
    </w:p>
    <w:p w14:paraId="47905E1C" w14:textId="5D848D57" w:rsidR="00D5251E" w:rsidRDefault="00D5251E" w:rsidP="00D5251E">
      <w:pPr>
        <w:tabs>
          <w:tab w:val="left" w:pos="9165"/>
        </w:tabs>
        <w:ind w:left="-142"/>
        <w:rPr>
          <w:sz w:val="24"/>
          <w:lang w:val="en-US"/>
        </w:rPr>
      </w:pPr>
    </w:p>
    <w:p w14:paraId="412F2E21" w14:textId="77777777" w:rsidR="00D5251E" w:rsidRPr="005D1C09" w:rsidRDefault="00D5251E" w:rsidP="00D5251E">
      <w:pPr>
        <w:tabs>
          <w:tab w:val="left" w:pos="9165"/>
        </w:tabs>
        <w:ind w:left="-142"/>
        <w:rPr>
          <w:sz w:val="24"/>
          <w:lang w:val="en-US"/>
        </w:rPr>
      </w:pPr>
    </w:p>
    <w:sectPr w:rsidR="00D5251E" w:rsidRPr="005D1C09" w:rsidSect="00A01F5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 w:code="9"/>
      <w:pgMar w:top="720" w:right="720" w:bottom="720" w:left="720" w:header="720" w:footer="624" w:gutter="567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219A6A" w14:textId="77777777" w:rsidR="00721277" w:rsidRDefault="00721277">
      <w:r>
        <w:separator/>
      </w:r>
    </w:p>
  </w:endnote>
  <w:endnote w:type="continuationSeparator" w:id="0">
    <w:p w14:paraId="21219A6B" w14:textId="77777777" w:rsidR="00721277" w:rsidRDefault="007212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053150" w14:textId="77777777" w:rsidR="007D421D" w:rsidRDefault="007D421D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1C2F69" w14:textId="77777777" w:rsidR="00721277" w:rsidRPr="00721277" w:rsidRDefault="00721277" w:rsidP="00A01F52">
    <w:pPr>
      <w:pStyle w:val="Fuzeile"/>
      <w:jc w:val="right"/>
      <w:rPr>
        <w:szCs w:val="22"/>
        <w:lang w:val="en-US"/>
      </w:rPr>
    </w:pPr>
    <w:r w:rsidRPr="00721277">
      <w:rPr>
        <w:szCs w:val="22"/>
        <w:lang w:val="en-US"/>
      </w:rPr>
      <w:t xml:space="preserve">page </w:t>
    </w:r>
    <w:r w:rsidRPr="00721277">
      <w:rPr>
        <w:bCs/>
        <w:szCs w:val="22"/>
        <w:lang w:val="en-US"/>
      </w:rPr>
      <w:fldChar w:fldCharType="begin"/>
    </w:r>
    <w:r w:rsidRPr="00721277">
      <w:rPr>
        <w:bCs/>
        <w:szCs w:val="22"/>
        <w:lang w:val="en-US"/>
      </w:rPr>
      <w:instrText>PAGE</w:instrText>
    </w:r>
    <w:r w:rsidRPr="00721277">
      <w:rPr>
        <w:bCs/>
        <w:szCs w:val="22"/>
        <w:lang w:val="en-US"/>
      </w:rPr>
      <w:fldChar w:fldCharType="separate"/>
    </w:r>
    <w:r w:rsidR="001536F0">
      <w:rPr>
        <w:bCs/>
        <w:noProof/>
        <w:szCs w:val="22"/>
        <w:lang w:val="en-US"/>
      </w:rPr>
      <w:t>1</w:t>
    </w:r>
    <w:r w:rsidRPr="00721277">
      <w:rPr>
        <w:bCs/>
        <w:szCs w:val="22"/>
        <w:lang w:val="en-US"/>
      </w:rPr>
      <w:fldChar w:fldCharType="end"/>
    </w:r>
    <w:r w:rsidRPr="00721277">
      <w:rPr>
        <w:szCs w:val="22"/>
        <w:lang w:val="en-US"/>
      </w:rPr>
      <w:t xml:space="preserve"> of </w:t>
    </w:r>
    <w:r w:rsidRPr="00721277">
      <w:rPr>
        <w:bCs/>
        <w:szCs w:val="22"/>
        <w:lang w:val="en-US"/>
      </w:rPr>
      <w:fldChar w:fldCharType="begin"/>
    </w:r>
    <w:r w:rsidRPr="00721277">
      <w:rPr>
        <w:bCs/>
        <w:szCs w:val="22"/>
        <w:lang w:val="en-US"/>
      </w:rPr>
      <w:instrText>NUMPAGES</w:instrText>
    </w:r>
    <w:r w:rsidRPr="00721277">
      <w:rPr>
        <w:bCs/>
        <w:szCs w:val="22"/>
        <w:lang w:val="en-US"/>
      </w:rPr>
      <w:fldChar w:fldCharType="separate"/>
    </w:r>
    <w:r w:rsidR="001536F0">
      <w:rPr>
        <w:bCs/>
        <w:noProof/>
        <w:szCs w:val="22"/>
        <w:lang w:val="en-US"/>
      </w:rPr>
      <w:t>1</w:t>
    </w:r>
    <w:r w:rsidRPr="00721277">
      <w:rPr>
        <w:bCs/>
        <w:szCs w:val="22"/>
        <w:lang w:val="en-US"/>
      </w:rPr>
      <w:fldChar w:fldCharType="end"/>
    </w:r>
  </w:p>
  <w:p w14:paraId="21219A70" w14:textId="77777777" w:rsidR="00721277" w:rsidRPr="00A01F52" w:rsidRDefault="00721277" w:rsidP="00A01F52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7BB593" w14:textId="79628E74" w:rsidR="00721277" w:rsidRPr="00EC318C" w:rsidRDefault="00721277" w:rsidP="00EC318C">
    <w:pPr>
      <w:pStyle w:val="Fuzeile"/>
      <w:jc w:val="right"/>
      <w:rPr>
        <w:szCs w:val="22"/>
      </w:rPr>
    </w:pPr>
    <w:proofErr w:type="spellStart"/>
    <w:r w:rsidRPr="00EC318C">
      <w:rPr>
        <w:szCs w:val="22"/>
      </w:rPr>
      <w:t>page</w:t>
    </w:r>
    <w:proofErr w:type="spellEnd"/>
    <w:r w:rsidRPr="00EC318C">
      <w:rPr>
        <w:szCs w:val="22"/>
      </w:rPr>
      <w:t xml:space="preserve"> </w:t>
    </w:r>
    <w:r w:rsidRPr="00EC318C">
      <w:rPr>
        <w:bCs/>
        <w:szCs w:val="22"/>
      </w:rPr>
      <w:fldChar w:fldCharType="begin"/>
    </w:r>
    <w:r w:rsidRPr="00EC318C">
      <w:rPr>
        <w:bCs/>
        <w:szCs w:val="22"/>
      </w:rPr>
      <w:instrText>PAGE</w:instrText>
    </w:r>
    <w:r w:rsidRPr="00EC318C">
      <w:rPr>
        <w:bCs/>
        <w:szCs w:val="22"/>
      </w:rPr>
      <w:fldChar w:fldCharType="separate"/>
    </w:r>
    <w:r w:rsidR="00E40099">
      <w:rPr>
        <w:bCs/>
        <w:noProof/>
        <w:szCs w:val="22"/>
      </w:rPr>
      <w:t>1</w:t>
    </w:r>
    <w:r w:rsidRPr="00EC318C">
      <w:rPr>
        <w:bCs/>
        <w:szCs w:val="22"/>
      </w:rPr>
      <w:fldChar w:fldCharType="end"/>
    </w:r>
    <w:r w:rsidRPr="00EC318C">
      <w:rPr>
        <w:szCs w:val="22"/>
      </w:rPr>
      <w:t xml:space="preserve"> </w:t>
    </w:r>
    <w:proofErr w:type="spellStart"/>
    <w:r w:rsidRPr="00EC318C">
      <w:rPr>
        <w:szCs w:val="22"/>
      </w:rPr>
      <w:t>of</w:t>
    </w:r>
    <w:proofErr w:type="spellEnd"/>
    <w:r w:rsidRPr="00EC318C">
      <w:rPr>
        <w:szCs w:val="22"/>
      </w:rPr>
      <w:t xml:space="preserve"> </w:t>
    </w:r>
    <w:r w:rsidRPr="00EC318C">
      <w:rPr>
        <w:bCs/>
        <w:szCs w:val="22"/>
      </w:rPr>
      <w:fldChar w:fldCharType="begin"/>
    </w:r>
    <w:r w:rsidRPr="00EC318C">
      <w:rPr>
        <w:bCs/>
        <w:szCs w:val="22"/>
      </w:rPr>
      <w:instrText>NUMPAGES</w:instrText>
    </w:r>
    <w:r w:rsidRPr="00EC318C">
      <w:rPr>
        <w:bCs/>
        <w:szCs w:val="22"/>
      </w:rPr>
      <w:fldChar w:fldCharType="separate"/>
    </w:r>
    <w:r w:rsidR="00E40099">
      <w:rPr>
        <w:bCs/>
        <w:noProof/>
        <w:szCs w:val="22"/>
      </w:rPr>
      <w:t>1</w:t>
    </w:r>
    <w:r w:rsidRPr="00EC318C">
      <w:rPr>
        <w:bCs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219A68" w14:textId="77777777" w:rsidR="00721277" w:rsidRDefault="00721277">
      <w:r>
        <w:separator/>
      </w:r>
    </w:p>
  </w:footnote>
  <w:footnote w:type="continuationSeparator" w:id="0">
    <w:p w14:paraId="21219A69" w14:textId="77777777" w:rsidR="00721277" w:rsidRDefault="007212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D78933" w14:textId="77777777" w:rsidR="007D421D" w:rsidRDefault="007D421D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FF94D3" w14:textId="49F2D531" w:rsidR="00721277" w:rsidRPr="000C3DA4" w:rsidRDefault="00721277" w:rsidP="00A01F52">
    <w:pPr>
      <w:pStyle w:val="Vordruck"/>
      <w:ind w:left="-567" w:right="-23"/>
      <w:jc w:val="both"/>
      <w:rPr>
        <w:rFonts w:cs="Arial"/>
        <w:sz w:val="36"/>
        <w:szCs w:val="22"/>
        <w:lang w:val="en-GB"/>
      </w:rPr>
    </w:pPr>
    <w:r>
      <w:rPr>
        <w:noProof/>
        <w:lang w:val="en-US" w:eastAsia="en-US"/>
      </w:rPr>
      <w:drawing>
        <wp:anchor distT="0" distB="0" distL="114300" distR="114300" simplePos="0" relativeHeight="251668992" behindDoc="0" locked="0" layoutInCell="1" allowOverlap="1" wp14:anchorId="7ECA792D" wp14:editId="3897C190">
          <wp:simplePos x="0" y="0"/>
          <wp:positionH relativeFrom="page">
            <wp:posOffset>4141470</wp:posOffset>
          </wp:positionH>
          <wp:positionV relativeFrom="page">
            <wp:posOffset>121920</wp:posOffset>
          </wp:positionV>
          <wp:extent cx="2988310" cy="778510"/>
          <wp:effectExtent l="0" t="0" r="0" b="0"/>
          <wp:wrapNone/>
          <wp:docPr id="6" name="Grafik 3" descr="Ein Bild, das dunkel, sitzend, Uhr enthält.&#10;&#10;Automatisch generierte Beschreibu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3" descr="Ein Bild, das dunkel, sitzend, Uhr enthält.&#10;&#10;Automatisch generierte Beschreibu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88310" cy="778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7968" behindDoc="0" locked="0" layoutInCell="1" allowOverlap="1" wp14:anchorId="30E981DD" wp14:editId="0927B8E1">
              <wp:simplePos x="0" y="0"/>
              <wp:positionH relativeFrom="column">
                <wp:posOffset>3225800</wp:posOffset>
              </wp:positionH>
              <wp:positionV relativeFrom="paragraph">
                <wp:posOffset>-35560</wp:posOffset>
              </wp:positionV>
              <wp:extent cx="258445" cy="252095"/>
              <wp:effectExtent l="0" t="0" r="8255" b="0"/>
              <wp:wrapNone/>
              <wp:docPr id="4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8445" cy="2520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A128499" w14:textId="77777777" w:rsidR="00721277" w:rsidRPr="00DD42D4" w:rsidRDefault="00721277" w:rsidP="00A01F52">
                          <w:pPr>
                            <w:tabs>
                              <w:tab w:val="left" w:pos="3828"/>
                            </w:tabs>
                            <w:ind w:left="-142"/>
                          </w:pP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0E981DD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left:0;text-align:left;margin-left:254pt;margin-top:-2.8pt;width:20.35pt;height:19.85pt;z-index:2516679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" stroked="f">
              <v:textbox style="mso-fit-shape-to-text:t">
                <w:txbxContent>
                  <w:p w14:paraId="7A128499" w14:textId="77777777" w:rsidR="00721277" w:rsidRPr="00DD42D4" w:rsidRDefault="00721277" w:rsidP="00A01F52">
                    <w:pPr>
                      <w:tabs>
                        <w:tab w:val="left" w:pos="3828"/>
                      </w:tabs>
                      <w:ind w:left="-142"/>
                    </w:pPr>
                  </w:p>
                </w:txbxContent>
              </v:textbox>
            </v:shape>
          </w:pict>
        </mc:Fallback>
      </mc:AlternateContent>
    </w:r>
    <w:r w:rsidR="007D421D">
      <w:rPr>
        <w:noProof/>
        <w:lang w:val="en-US" w:eastAsia="en-US"/>
      </w:rPr>
      <w:t>Project Proposal</w:t>
    </w:r>
  </w:p>
  <w:p w14:paraId="0FFD2D95" w14:textId="77777777" w:rsidR="00721277" w:rsidRPr="008E6D14" w:rsidRDefault="00721277" w:rsidP="00A01F52">
    <w:pPr>
      <w:pStyle w:val="Kopfzeile"/>
      <w:pBdr>
        <w:bottom w:val="single" w:sz="4" w:space="0" w:color="auto"/>
      </w:pBdr>
      <w:tabs>
        <w:tab w:val="clear" w:pos="9072"/>
        <w:tab w:val="left" w:pos="7371"/>
        <w:tab w:val="left" w:pos="8080"/>
        <w:tab w:val="left" w:pos="8647"/>
        <w:tab w:val="right" w:pos="9781"/>
      </w:tabs>
      <w:ind w:left="-567" w:right="-23"/>
      <w:rPr>
        <w:sz w:val="24"/>
        <w:lang w:val="en-GB"/>
      </w:rPr>
    </w:pPr>
    <w:r w:rsidRPr="000C3DA4">
      <w:rPr>
        <w:sz w:val="24"/>
        <w:lang w:val="en-GB"/>
      </w:rPr>
      <w:t xml:space="preserve">                                                                    </w:t>
    </w:r>
    <w:r>
      <w:rPr>
        <w:sz w:val="24"/>
        <w:lang w:val="en-GB"/>
      </w:rPr>
      <w:t xml:space="preserve">                            </w:t>
    </w:r>
  </w:p>
  <w:p w14:paraId="21219A6D" w14:textId="77777777" w:rsidR="00721277" w:rsidRPr="00A01F52" w:rsidRDefault="00721277" w:rsidP="00A01F52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219A71" w14:textId="10A65CEC" w:rsidR="00721277" w:rsidRPr="000C3DA4" w:rsidRDefault="00721277" w:rsidP="00280F21">
    <w:pPr>
      <w:pStyle w:val="Vordruck"/>
      <w:ind w:left="-567" w:right="-23"/>
      <w:jc w:val="both"/>
      <w:rPr>
        <w:rFonts w:cs="Arial"/>
        <w:sz w:val="36"/>
        <w:szCs w:val="22"/>
        <w:lang w:val="en-GB"/>
      </w:rPr>
    </w:pPr>
    <w:r>
      <w:rPr>
        <w:noProof/>
        <w:lang w:val="en-US" w:eastAsia="en-US"/>
      </w:rPr>
      <w:drawing>
        <wp:anchor distT="0" distB="0" distL="114300" distR="114300" simplePos="0" relativeHeight="251665920" behindDoc="0" locked="0" layoutInCell="1" allowOverlap="1" wp14:anchorId="11353A19" wp14:editId="70EEB518">
          <wp:simplePos x="0" y="0"/>
          <wp:positionH relativeFrom="page">
            <wp:posOffset>4141470</wp:posOffset>
          </wp:positionH>
          <wp:positionV relativeFrom="page">
            <wp:posOffset>121920</wp:posOffset>
          </wp:positionV>
          <wp:extent cx="2988310" cy="778510"/>
          <wp:effectExtent l="0" t="0" r="0" b="0"/>
          <wp:wrapNone/>
          <wp:docPr id="8" name="Grafik 3" descr="Ein Bild, das dunkel, sitzend, Uhr enthält.&#10;&#10;Automatisch generierte Beschreibu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3" descr="Ein Bild, das dunkel, sitzend, Uhr enthält.&#10;&#10;Automatisch generierte Beschreibu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88310" cy="778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3872" behindDoc="0" locked="0" layoutInCell="1" allowOverlap="1" wp14:anchorId="71921CE9" wp14:editId="4C04895F">
              <wp:simplePos x="0" y="0"/>
              <wp:positionH relativeFrom="column">
                <wp:posOffset>3225800</wp:posOffset>
              </wp:positionH>
              <wp:positionV relativeFrom="paragraph">
                <wp:posOffset>-35560</wp:posOffset>
              </wp:positionV>
              <wp:extent cx="258445" cy="252095"/>
              <wp:effectExtent l="0" t="0" r="8255" b="0"/>
              <wp:wrapNone/>
              <wp:docPr id="1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8445" cy="2520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1219A7D" w14:textId="2166E76B" w:rsidR="00721277" w:rsidRPr="00DD42D4" w:rsidRDefault="00721277" w:rsidP="00242AC1">
                          <w:pPr>
                            <w:tabs>
                              <w:tab w:val="left" w:pos="3828"/>
                            </w:tabs>
                            <w:ind w:left="-142"/>
                          </w:pP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1921CE9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254pt;margin-top:-2.8pt;width:20.35pt;height:19.85pt;z-index:25166387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" stroked="f">
              <v:textbox style="mso-fit-shape-to-text:t">
                <w:txbxContent>
                  <w:p w14:paraId="21219A7D" w14:textId="2166E76B" w:rsidR="00721277" w:rsidRPr="00DD42D4" w:rsidRDefault="00721277" w:rsidP="00242AC1">
                    <w:pPr>
                      <w:tabs>
                        <w:tab w:val="left" w:pos="3828"/>
                      </w:tabs>
                      <w:ind w:left="-142"/>
                    </w:pPr>
                  </w:p>
                </w:txbxContent>
              </v:textbox>
            </v:shape>
          </w:pict>
        </mc:Fallback>
      </mc:AlternateContent>
    </w:r>
    <w:r w:rsidRPr="000C3DA4">
      <w:rPr>
        <w:rFonts w:cs="Arial"/>
        <w:sz w:val="36"/>
        <w:szCs w:val="22"/>
        <w:lang w:val="en-GB"/>
      </w:rPr>
      <w:t xml:space="preserve">Internal Peer Project Review 2020 </w:t>
    </w:r>
  </w:p>
  <w:p w14:paraId="6BAC6D12" w14:textId="1A5E430B" w:rsidR="00721277" w:rsidRPr="008E6D14" w:rsidRDefault="00721277" w:rsidP="00280F21">
    <w:pPr>
      <w:pStyle w:val="Kopfzeile"/>
      <w:pBdr>
        <w:bottom w:val="single" w:sz="4" w:space="0" w:color="auto"/>
      </w:pBdr>
      <w:tabs>
        <w:tab w:val="clear" w:pos="9072"/>
        <w:tab w:val="left" w:pos="7371"/>
        <w:tab w:val="left" w:pos="8080"/>
        <w:tab w:val="left" w:pos="8647"/>
        <w:tab w:val="right" w:pos="9781"/>
      </w:tabs>
      <w:ind w:left="-567" w:right="-23"/>
      <w:rPr>
        <w:sz w:val="24"/>
        <w:lang w:val="en-GB"/>
      </w:rPr>
    </w:pPr>
    <w:r w:rsidRPr="000C3DA4">
      <w:rPr>
        <w:sz w:val="24"/>
        <w:lang w:val="en-GB"/>
      </w:rPr>
      <w:t xml:space="preserve">                                                                    </w:t>
    </w:r>
    <w:r>
      <w:rPr>
        <w:sz w:val="24"/>
        <w:lang w:val="en-GB"/>
      </w:rPr>
      <w:t xml:space="preserve">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0F6E08"/>
    <w:multiLevelType w:val="hybridMultilevel"/>
    <w:tmpl w:val="D8723228"/>
    <w:lvl w:ilvl="0" w:tplc="F01CFB8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67CF9D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0403C4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722AC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B96F88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48DD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A8925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ACC1E8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7E8C8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D4155F"/>
    <w:multiLevelType w:val="hybridMultilevel"/>
    <w:tmpl w:val="12C0AAAA"/>
    <w:lvl w:ilvl="0" w:tplc="04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2" w15:restartNumberingAfterBreak="0">
    <w:nsid w:val="126B3D1D"/>
    <w:multiLevelType w:val="hybridMultilevel"/>
    <w:tmpl w:val="F87C3CEE"/>
    <w:lvl w:ilvl="0" w:tplc="A0BCBD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7563B2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387940">
      <w:start w:val="255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EBEA310"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eastAsia="Times New Roman" w:hAnsi="Symbol" w:hint="default"/>
      </w:rPr>
    </w:lvl>
    <w:lvl w:ilvl="4" w:tplc="1A28DD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47A841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EB68A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D129C6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872B3B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966E58"/>
    <w:multiLevelType w:val="hybridMultilevel"/>
    <w:tmpl w:val="C98A5AF0"/>
    <w:lvl w:ilvl="0" w:tplc="94D4F7BC"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9F2000A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7846ACD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D4A91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96E7D2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AF10695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84186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5A23BE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1788134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5C40A6"/>
    <w:multiLevelType w:val="hybridMultilevel"/>
    <w:tmpl w:val="E42E5B3E"/>
    <w:lvl w:ilvl="0" w:tplc="735E7E7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AD01FE2">
      <w:start w:val="255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DEAD3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3C8D48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B5C676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E0E9DE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60132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2D4980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15C72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5B16F8"/>
    <w:multiLevelType w:val="hybridMultilevel"/>
    <w:tmpl w:val="DE4E01B6"/>
    <w:lvl w:ilvl="0" w:tplc="65528EB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D84EC9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2B4D2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06448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DDCD47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44043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E82B6B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36ACCE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D662FA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E305D7"/>
    <w:multiLevelType w:val="hybridMultilevel"/>
    <w:tmpl w:val="84A2AFC4"/>
    <w:lvl w:ilvl="0" w:tplc="A7504AC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D30804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763B9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6E717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F8C7F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BA1D0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742D0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9E433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8D002E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083550"/>
    <w:multiLevelType w:val="hybridMultilevel"/>
    <w:tmpl w:val="70AC0388"/>
    <w:lvl w:ilvl="0" w:tplc="A59CE64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238CE76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4BCDA3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A0C5E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DACB73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AC09DA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FA661D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7AE920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1B0B72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6474101"/>
    <w:multiLevelType w:val="hybridMultilevel"/>
    <w:tmpl w:val="EBBC35F2"/>
    <w:lvl w:ilvl="0" w:tplc="24F8B74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09C258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324514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0D64F0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374F4B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830FE5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4C77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3742CD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F23B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2"/>
  </w:num>
  <w:num w:numId="4">
    <w:abstractNumId w:val="4"/>
  </w:num>
  <w:num w:numId="5">
    <w:abstractNumId w:val="5"/>
  </w:num>
  <w:num w:numId="6">
    <w:abstractNumId w:val="0"/>
  </w:num>
  <w:num w:numId="7">
    <w:abstractNumId w:val="6"/>
  </w:num>
  <w:num w:numId="8">
    <w:abstractNumId w:val="7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560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N7AwNjYzMrI0NzJT0lEKTi0uzszPAykwrAUAds0z9SwAAAA="/>
  </w:docVars>
  <w:rsids>
    <w:rsidRoot w:val="006E232B"/>
    <w:rsid w:val="00005224"/>
    <w:rsid w:val="000227A5"/>
    <w:rsid w:val="00033D04"/>
    <w:rsid w:val="00065A4C"/>
    <w:rsid w:val="000954C6"/>
    <w:rsid w:val="000B5C0B"/>
    <w:rsid w:val="000C3DA4"/>
    <w:rsid w:val="000D3958"/>
    <w:rsid w:val="000E51AF"/>
    <w:rsid w:val="000E69B4"/>
    <w:rsid w:val="0011706B"/>
    <w:rsid w:val="0014730A"/>
    <w:rsid w:val="001536F0"/>
    <w:rsid w:val="00157584"/>
    <w:rsid w:val="001819BA"/>
    <w:rsid w:val="001B35EC"/>
    <w:rsid w:val="001E06FF"/>
    <w:rsid w:val="001E3D70"/>
    <w:rsid w:val="001E7FBF"/>
    <w:rsid w:val="002011E9"/>
    <w:rsid w:val="0020690A"/>
    <w:rsid w:val="00242AC1"/>
    <w:rsid w:val="00280F21"/>
    <w:rsid w:val="00297596"/>
    <w:rsid w:val="002E1270"/>
    <w:rsid w:val="00307C53"/>
    <w:rsid w:val="00335793"/>
    <w:rsid w:val="003627E7"/>
    <w:rsid w:val="003843D7"/>
    <w:rsid w:val="003B0C1D"/>
    <w:rsid w:val="003B3BC3"/>
    <w:rsid w:val="003C3887"/>
    <w:rsid w:val="004003A3"/>
    <w:rsid w:val="00442ED7"/>
    <w:rsid w:val="0044636A"/>
    <w:rsid w:val="00474C14"/>
    <w:rsid w:val="004C0C97"/>
    <w:rsid w:val="004E5561"/>
    <w:rsid w:val="004F1E0F"/>
    <w:rsid w:val="00505B7C"/>
    <w:rsid w:val="00521CA5"/>
    <w:rsid w:val="005277E8"/>
    <w:rsid w:val="00532D2C"/>
    <w:rsid w:val="00533365"/>
    <w:rsid w:val="005916BB"/>
    <w:rsid w:val="005D1C09"/>
    <w:rsid w:val="005D291E"/>
    <w:rsid w:val="005D5353"/>
    <w:rsid w:val="005F5103"/>
    <w:rsid w:val="00606502"/>
    <w:rsid w:val="00647624"/>
    <w:rsid w:val="006B708B"/>
    <w:rsid w:val="006D4CC3"/>
    <w:rsid w:val="006E232B"/>
    <w:rsid w:val="006F5689"/>
    <w:rsid w:val="00710641"/>
    <w:rsid w:val="00721277"/>
    <w:rsid w:val="00726F6A"/>
    <w:rsid w:val="007410FB"/>
    <w:rsid w:val="007673BB"/>
    <w:rsid w:val="0079181C"/>
    <w:rsid w:val="007A424C"/>
    <w:rsid w:val="007B71CE"/>
    <w:rsid w:val="007D421D"/>
    <w:rsid w:val="007E009F"/>
    <w:rsid w:val="00801B70"/>
    <w:rsid w:val="008455A8"/>
    <w:rsid w:val="00872CDB"/>
    <w:rsid w:val="008C4B8F"/>
    <w:rsid w:val="008E6D14"/>
    <w:rsid w:val="009067CD"/>
    <w:rsid w:val="00996AC5"/>
    <w:rsid w:val="009B620C"/>
    <w:rsid w:val="009D463E"/>
    <w:rsid w:val="009D5A4D"/>
    <w:rsid w:val="009F5C5C"/>
    <w:rsid w:val="009F7D56"/>
    <w:rsid w:val="00A01F52"/>
    <w:rsid w:val="00A0292E"/>
    <w:rsid w:val="00A2624F"/>
    <w:rsid w:val="00A430CB"/>
    <w:rsid w:val="00AA7654"/>
    <w:rsid w:val="00AC2795"/>
    <w:rsid w:val="00AC7349"/>
    <w:rsid w:val="00AF4180"/>
    <w:rsid w:val="00B055A6"/>
    <w:rsid w:val="00B82B99"/>
    <w:rsid w:val="00BB47E5"/>
    <w:rsid w:val="00BF4094"/>
    <w:rsid w:val="00C0252F"/>
    <w:rsid w:val="00C5501A"/>
    <w:rsid w:val="00C61FFA"/>
    <w:rsid w:val="00CA258F"/>
    <w:rsid w:val="00D050AE"/>
    <w:rsid w:val="00D14FFF"/>
    <w:rsid w:val="00D5251E"/>
    <w:rsid w:val="00D548D0"/>
    <w:rsid w:val="00D57078"/>
    <w:rsid w:val="00D74379"/>
    <w:rsid w:val="00D77E1E"/>
    <w:rsid w:val="00D941A9"/>
    <w:rsid w:val="00DD1866"/>
    <w:rsid w:val="00DD42D4"/>
    <w:rsid w:val="00E40099"/>
    <w:rsid w:val="00E509E2"/>
    <w:rsid w:val="00E634D0"/>
    <w:rsid w:val="00E678EF"/>
    <w:rsid w:val="00EC318C"/>
    <w:rsid w:val="00EE22F7"/>
    <w:rsid w:val="00EE4827"/>
    <w:rsid w:val="00F10A78"/>
    <w:rsid w:val="00F32444"/>
    <w:rsid w:val="00F405A3"/>
    <w:rsid w:val="00F745C3"/>
    <w:rsid w:val="00F80C05"/>
    <w:rsid w:val="00F90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5601"/>
    <o:shapelayout v:ext="edit">
      <o:idmap v:ext="edit" data="1"/>
    </o:shapelayout>
  </w:shapeDefaults>
  <w:decimalSymbol w:val="."/>
  <w:listSeparator w:val=","/>
  <w14:docId w14:val="21219A56"/>
  <w15:docId w15:val="{A1B0C7E0-8BEF-4CB7-A42C-A3D6AA103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2"/>
    </w:rPr>
  </w:style>
  <w:style w:type="paragraph" w:styleId="berschrift1">
    <w:name w:val="heading 1"/>
    <w:basedOn w:val="Standard"/>
    <w:next w:val="Standard"/>
    <w:qFormat/>
    <w:pPr>
      <w:keepNext/>
      <w:tabs>
        <w:tab w:val="right" w:pos="9071"/>
      </w:tabs>
      <w:jc w:val="both"/>
      <w:outlineLvl w:val="0"/>
    </w:pPr>
    <w:rPr>
      <w:sz w:val="24"/>
      <w:lang w:val="en-GB"/>
    </w:rPr>
  </w:style>
  <w:style w:type="paragraph" w:styleId="berschrift3">
    <w:name w:val="heading 3"/>
    <w:basedOn w:val="Standard"/>
    <w:next w:val="Standard"/>
    <w:qFormat/>
    <w:pPr>
      <w:keepNext/>
      <w:overflowPunct/>
      <w:autoSpaceDE/>
      <w:autoSpaceDN/>
      <w:adjustRightInd/>
      <w:spacing w:before="240" w:after="60"/>
      <w:textAlignment w:val="auto"/>
      <w:outlineLvl w:val="2"/>
    </w:pPr>
    <w:rPr>
      <w:rFonts w:cs="Arial"/>
      <w:b/>
      <w:bCs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Formatvorlage1">
    <w:name w:val="Formatvorlage1"/>
    <w:basedOn w:val="Standard"/>
    <w:pPr>
      <w:framePr w:w="3808" w:h="1729" w:hSpace="141" w:wrap="around" w:vAnchor="text" w:hAnchor="page" w:x="463" w:y="155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</w:pPr>
    <w:rPr>
      <w:b/>
      <w:sz w:val="16"/>
    </w:rPr>
  </w:style>
  <w:style w:type="paragraph" w:styleId="Kopfzeile">
    <w:name w:val="header"/>
    <w:basedOn w:val="Standard"/>
    <w:link w:val="KopfzeileZchn"/>
    <w:uiPriority w:val="99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link w:val="FuzeileZchn"/>
    <w:uiPriority w:val="99"/>
    <w:pPr>
      <w:tabs>
        <w:tab w:val="center" w:pos="4536"/>
        <w:tab w:val="right" w:pos="9072"/>
      </w:tabs>
    </w:pPr>
  </w:style>
  <w:style w:type="paragraph" w:customStyle="1" w:styleId="Anschrift">
    <w:name w:val="Anschrift"/>
    <w:basedOn w:val="Standard"/>
  </w:style>
  <w:style w:type="paragraph" w:customStyle="1" w:styleId="Betreff">
    <w:name w:val="Betreff"/>
    <w:basedOn w:val="Standard"/>
    <w:pPr>
      <w:spacing w:after="480"/>
    </w:pPr>
    <w:rPr>
      <w:b/>
    </w:rPr>
  </w:style>
  <w:style w:type="paragraph" w:customStyle="1" w:styleId="BodyText21">
    <w:name w:val="Body Text 21"/>
    <w:basedOn w:val="Standard"/>
    <w:pPr>
      <w:spacing w:line="360" w:lineRule="auto"/>
      <w:jc w:val="both"/>
    </w:pPr>
    <w:rPr>
      <w:rFonts w:ascii="Verdana" w:hAnsi="Verdana"/>
      <w:lang w:val="en-US" w:eastAsia="zh-CN"/>
    </w:rPr>
  </w:style>
  <w:style w:type="paragraph" w:styleId="E-Mail-Signatur">
    <w:name w:val="E-mail Signature"/>
    <w:basedOn w:val="Standard"/>
    <w:pPr>
      <w:overflowPunct/>
      <w:autoSpaceDE/>
      <w:autoSpaceDN/>
      <w:adjustRightInd/>
      <w:textAlignment w:val="auto"/>
    </w:pPr>
    <w:rPr>
      <w:rFonts w:eastAsia="SimSun" w:cs="Arial"/>
      <w:sz w:val="20"/>
      <w:lang w:eastAsia="en-US"/>
    </w:rPr>
  </w:style>
  <w:style w:type="character" w:customStyle="1" w:styleId="E-MailFormatvorlage123">
    <w:name w:val="E-MailFormatvorlage123"/>
    <w:rPr>
      <w:rFonts w:ascii="Arial" w:hAnsi="Arial" w:cs="Arial"/>
      <w:color w:val="000000"/>
      <w:sz w:val="20"/>
      <w:szCs w:val="20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hAnsi="Arial"/>
      <w:color w:val="000000"/>
      <w:sz w:val="24"/>
      <w:lang w:eastAsia="zh-CN"/>
    </w:rPr>
  </w:style>
  <w:style w:type="paragraph" w:styleId="Sprechblasentext">
    <w:name w:val="Balloon Text"/>
    <w:basedOn w:val="Standard"/>
    <w:semiHidden/>
    <w:rPr>
      <w:rFonts w:ascii="Tahoma" w:hAnsi="Tahoma" w:cs="Tahoma"/>
      <w:sz w:val="16"/>
      <w:szCs w:val="16"/>
    </w:rPr>
  </w:style>
  <w:style w:type="paragraph" w:customStyle="1" w:styleId="Vordruck">
    <w:name w:val="Vordruck"/>
    <w:pPr>
      <w:widowControl w:val="0"/>
    </w:pPr>
    <w:rPr>
      <w:rFonts w:ascii="Arial" w:hAnsi="Arial"/>
      <w:sz w:val="24"/>
      <w:szCs w:val="24"/>
    </w:rPr>
  </w:style>
  <w:style w:type="paragraph" w:styleId="Textkrper">
    <w:name w:val="Body Text"/>
    <w:basedOn w:val="Standard"/>
    <w:pPr>
      <w:overflowPunct/>
      <w:autoSpaceDE/>
      <w:autoSpaceDN/>
      <w:adjustRightInd/>
      <w:jc w:val="both"/>
      <w:textAlignment w:val="auto"/>
    </w:pPr>
    <w:rPr>
      <w:rFonts w:ascii="Times New Roman" w:hAnsi="Times New Roman"/>
      <w:sz w:val="24"/>
      <w:lang w:val="en-GB"/>
    </w:rPr>
  </w:style>
  <w:style w:type="paragraph" w:styleId="Listenabsatz">
    <w:name w:val="List Paragraph"/>
    <w:basedOn w:val="Standard"/>
    <w:uiPriority w:val="34"/>
    <w:qFormat/>
    <w:rsid w:val="00005224"/>
    <w:pPr>
      <w:ind w:left="720"/>
      <w:contextualSpacing/>
    </w:pPr>
  </w:style>
  <w:style w:type="character" w:styleId="Platzhaltertext">
    <w:name w:val="Placeholder Text"/>
    <w:uiPriority w:val="99"/>
    <w:semiHidden/>
    <w:rsid w:val="00C5501A"/>
    <w:rPr>
      <w:color w:val="808080"/>
    </w:rPr>
  </w:style>
  <w:style w:type="table" w:styleId="Tabellenraster">
    <w:name w:val="Table Grid"/>
    <w:basedOn w:val="NormaleTabelle"/>
    <w:rsid w:val="009067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opfzeileZchn">
    <w:name w:val="Kopfzeile Zchn"/>
    <w:link w:val="Kopfzeile"/>
    <w:uiPriority w:val="99"/>
    <w:rsid w:val="008E6D14"/>
    <w:rPr>
      <w:rFonts w:ascii="Arial" w:hAnsi="Arial"/>
      <w:sz w:val="22"/>
    </w:rPr>
  </w:style>
  <w:style w:type="character" w:customStyle="1" w:styleId="FuzeileZchn">
    <w:name w:val="Fußzeile Zchn"/>
    <w:link w:val="Fuzeile"/>
    <w:uiPriority w:val="99"/>
    <w:rsid w:val="00EC318C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5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25152B0-91C9-40F4-B6B8-AA48089EBAF3}"/>
      </w:docPartPr>
      <w:docPartBody>
        <w:p w:rsidR="00C8300D" w:rsidRDefault="00D52A84">
          <w:r w:rsidRPr="00174676">
            <w:rPr>
              <w:rStyle w:val="Platzhaltertext"/>
            </w:rPr>
            <w:t>Wählen Sie ein Element au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C2A71"/>
    <w:rsid w:val="00072F05"/>
    <w:rsid w:val="007E4F04"/>
    <w:rsid w:val="00C8300D"/>
    <w:rsid w:val="00D52A84"/>
    <w:rsid w:val="00DC2A71"/>
    <w:rsid w:val="00F611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uiPriority w:val="99"/>
    <w:semiHidden/>
    <w:rsid w:val="00F6111D"/>
    <w:rPr>
      <w:color w:val="808080"/>
    </w:rPr>
  </w:style>
  <w:style w:type="paragraph" w:customStyle="1" w:styleId="EEAE24F6775E4360837CDB0292D3000C">
    <w:name w:val="EEAE24F6775E4360837CDB0292D3000C"/>
    <w:rsid w:val="00DC2A71"/>
  </w:style>
  <w:style w:type="paragraph" w:customStyle="1" w:styleId="B756E29787EF4031BF72DDB266559F09">
    <w:name w:val="B756E29787EF4031BF72DDB266559F09"/>
    <w:rsid w:val="00DC2A71"/>
  </w:style>
  <w:style w:type="paragraph" w:customStyle="1" w:styleId="5F4C4E56615949129219BA1665C6AF75">
    <w:name w:val="5F4C4E56615949129219BA1665C6AF75"/>
    <w:rsid w:val="00DC2A71"/>
  </w:style>
  <w:style w:type="paragraph" w:customStyle="1" w:styleId="5CACBF7FFEBF4DADABC5CDB779B5DB3A">
    <w:name w:val="5CACBF7FFEBF4DADABC5CDB779B5DB3A"/>
    <w:rsid w:val="00DC2A71"/>
  </w:style>
  <w:style w:type="paragraph" w:customStyle="1" w:styleId="C982F6C67270407ABF223FE37D42E9FB">
    <w:name w:val="C982F6C67270407ABF223FE37D42E9FB"/>
    <w:rsid w:val="00DC2A71"/>
  </w:style>
  <w:style w:type="paragraph" w:customStyle="1" w:styleId="3EE4C032373D47A18441AFD722E33601">
    <w:name w:val="3EE4C032373D47A18441AFD722E33601"/>
    <w:rsid w:val="00DC2A71"/>
  </w:style>
  <w:style w:type="paragraph" w:customStyle="1" w:styleId="B4A41A4B6D0F496296501615F67D4AFF">
    <w:name w:val="B4A41A4B6D0F496296501615F67D4AFF"/>
    <w:rsid w:val="00DC2A71"/>
  </w:style>
  <w:style w:type="paragraph" w:customStyle="1" w:styleId="C6268F9110904F10B35C31D57E73C84D">
    <w:name w:val="C6268F9110904F10B35C31D57E73C84D"/>
    <w:rsid w:val="00DC2A71"/>
  </w:style>
  <w:style w:type="paragraph" w:customStyle="1" w:styleId="F361299235AE4DD09CEC80F59B58F8E7">
    <w:name w:val="F361299235AE4DD09CEC80F59B58F8E7"/>
    <w:rsid w:val="00DC2A71"/>
  </w:style>
  <w:style w:type="paragraph" w:customStyle="1" w:styleId="2052FE92550C43899ABFB5AD2BC4C36F">
    <w:name w:val="2052FE92550C43899ABFB5AD2BC4C36F"/>
    <w:rsid w:val="00DC2A71"/>
  </w:style>
  <w:style w:type="paragraph" w:customStyle="1" w:styleId="7545530C86D24F65A084E9C3EA27B054">
    <w:name w:val="7545530C86D24F65A084E9C3EA27B054"/>
    <w:rsid w:val="00DC2A71"/>
  </w:style>
  <w:style w:type="paragraph" w:customStyle="1" w:styleId="E8EFC8F1B5EA4C8C940014278E40FC8E">
    <w:name w:val="E8EFC8F1B5EA4C8C940014278E40FC8E"/>
    <w:rsid w:val="00DC2A71"/>
  </w:style>
  <w:style w:type="paragraph" w:customStyle="1" w:styleId="BC6DB5E0E1F54D519E6352D6CF898627">
    <w:name w:val="BC6DB5E0E1F54D519E6352D6CF898627"/>
    <w:rsid w:val="00DC2A71"/>
  </w:style>
  <w:style w:type="paragraph" w:customStyle="1" w:styleId="260582AE71D44C9AAA23856DFBEC9539">
    <w:name w:val="260582AE71D44C9AAA23856DFBEC9539"/>
    <w:rsid w:val="00DC2A71"/>
  </w:style>
  <w:style w:type="paragraph" w:customStyle="1" w:styleId="EF09FA053BFB419EA26359F1B45BC5F8">
    <w:name w:val="EF09FA053BFB419EA26359F1B45BC5F8"/>
    <w:rsid w:val="00DC2A71"/>
  </w:style>
  <w:style w:type="paragraph" w:customStyle="1" w:styleId="2E8C672C1DBF470CBB3C0F37CA841CB6">
    <w:name w:val="2E8C672C1DBF470CBB3C0F37CA841CB6"/>
    <w:rsid w:val="00DC2A71"/>
  </w:style>
  <w:style w:type="paragraph" w:customStyle="1" w:styleId="C45681DBC43C4A6CA6F8E62156AAE5C0">
    <w:name w:val="C45681DBC43C4A6CA6F8E62156AAE5C0"/>
    <w:rsid w:val="00DC2A71"/>
  </w:style>
  <w:style w:type="paragraph" w:customStyle="1" w:styleId="5FB6645D7E504AA4B75A9A91E75399BD">
    <w:name w:val="5FB6645D7E504AA4B75A9A91E75399BD"/>
    <w:rsid w:val="00DC2A71"/>
  </w:style>
  <w:style w:type="paragraph" w:customStyle="1" w:styleId="A3B0A93DD9BB4F21A9C0170BBF3B1E5B">
    <w:name w:val="A3B0A93DD9BB4F21A9C0170BBF3B1E5B"/>
    <w:rsid w:val="00DC2A71"/>
  </w:style>
  <w:style w:type="paragraph" w:customStyle="1" w:styleId="4FC0D72AB4854C37AC9B08996F18542B">
    <w:name w:val="4FC0D72AB4854C37AC9B08996F18542B"/>
    <w:rsid w:val="00DC2A71"/>
  </w:style>
  <w:style w:type="paragraph" w:customStyle="1" w:styleId="70AF4D17970F493689CB444B09DBD6FA">
    <w:name w:val="70AF4D17970F493689CB444B09DBD6FA"/>
    <w:rsid w:val="00DC2A71"/>
  </w:style>
  <w:style w:type="paragraph" w:customStyle="1" w:styleId="6A3BAA6755F649ED88C2B6BFD6782B7C">
    <w:name w:val="6A3BAA6755F649ED88C2B6BFD6782B7C"/>
    <w:rsid w:val="00DC2A71"/>
  </w:style>
  <w:style w:type="paragraph" w:customStyle="1" w:styleId="5E879224266A40CDA8B6CC88A75F359E">
    <w:name w:val="5E879224266A40CDA8B6CC88A75F359E"/>
    <w:rsid w:val="00DC2A71"/>
  </w:style>
  <w:style w:type="paragraph" w:customStyle="1" w:styleId="BFCA75EF686C4D4F8945A0E3468AABC0">
    <w:name w:val="BFCA75EF686C4D4F8945A0E3468AABC0"/>
    <w:rsid w:val="00DC2A71"/>
  </w:style>
  <w:style w:type="paragraph" w:customStyle="1" w:styleId="98285BCA33B74E0FB4CAD560FF47B956">
    <w:name w:val="98285BCA33B74E0FB4CAD560FF47B956"/>
    <w:rsid w:val="00DC2A71"/>
  </w:style>
  <w:style w:type="paragraph" w:customStyle="1" w:styleId="58ED8727BB684264BA09EC671C550521">
    <w:name w:val="58ED8727BB684264BA09EC671C550521"/>
    <w:rsid w:val="00DC2A71"/>
  </w:style>
  <w:style w:type="paragraph" w:customStyle="1" w:styleId="D76DDAD6E4A1469587A1A588ADF8757E">
    <w:name w:val="D76DDAD6E4A1469587A1A588ADF8757E"/>
    <w:rsid w:val="00DC2A71"/>
  </w:style>
  <w:style w:type="paragraph" w:customStyle="1" w:styleId="6BADD34EA4624643B80F7338457A2BAE">
    <w:name w:val="6BADD34EA4624643B80F7338457A2BAE"/>
    <w:rsid w:val="00DC2A71"/>
  </w:style>
  <w:style w:type="paragraph" w:customStyle="1" w:styleId="3FD84B84A02240C5A316BE32D16D0610">
    <w:name w:val="3FD84B84A02240C5A316BE32D16D0610"/>
    <w:rsid w:val="00DC2A71"/>
  </w:style>
  <w:style w:type="paragraph" w:customStyle="1" w:styleId="EEAE24F6775E4360837CDB0292D3000C1">
    <w:name w:val="EEAE24F6775E4360837CDB0292D3000C1"/>
    <w:rsid w:val="00DC2A7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Cs w:val="20"/>
    </w:rPr>
  </w:style>
  <w:style w:type="paragraph" w:customStyle="1" w:styleId="5CACBF7FFEBF4DADABC5CDB779B5DB3A1">
    <w:name w:val="5CACBF7FFEBF4DADABC5CDB779B5DB3A1"/>
    <w:rsid w:val="00DC2A7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Cs w:val="20"/>
    </w:rPr>
  </w:style>
  <w:style w:type="paragraph" w:customStyle="1" w:styleId="3EE4C032373D47A18441AFD722E336011">
    <w:name w:val="3EE4C032373D47A18441AFD722E336011"/>
    <w:rsid w:val="00DC2A7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Cs w:val="20"/>
    </w:rPr>
  </w:style>
  <w:style w:type="paragraph" w:customStyle="1" w:styleId="B4A41A4B6D0F496296501615F67D4AFF1">
    <w:name w:val="B4A41A4B6D0F496296501615F67D4AFF1"/>
    <w:rsid w:val="00DC2A7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Cs w:val="20"/>
    </w:rPr>
  </w:style>
  <w:style w:type="paragraph" w:customStyle="1" w:styleId="F361299235AE4DD09CEC80F59B58F8E71">
    <w:name w:val="F361299235AE4DD09CEC80F59B58F8E71"/>
    <w:rsid w:val="00DC2A7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Cs w:val="20"/>
    </w:rPr>
  </w:style>
  <w:style w:type="paragraph" w:customStyle="1" w:styleId="260582AE71D44C9AAA23856DFBEC95391">
    <w:name w:val="260582AE71D44C9AAA23856DFBEC95391"/>
    <w:rsid w:val="00DC2A7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Cs w:val="20"/>
    </w:rPr>
  </w:style>
  <w:style w:type="paragraph" w:customStyle="1" w:styleId="BC6DB5E0E1F54D519E6352D6CF8986271">
    <w:name w:val="BC6DB5E0E1F54D519E6352D6CF8986271"/>
    <w:rsid w:val="00DC2A7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Cs w:val="20"/>
    </w:rPr>
  </w:style>
  <w:style w:type="paragraph" w:customStyle="1" w:styleId="EF09FA053BFB419EA26359F1B45BC5F81">
    <w:name w:val="EF09FA053BFB419EA26359F1B45BC5F81"/>
    <w:rsid w:val="00DC2A7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Cs w:val="20"/>
    </w:rPr>
  </w:style>
  <w:style w:type="paragraph" w:customStyle="1" w:styleId="2E8C672C1DBF470CBB3C0F37CA841CB61">
    <w:name w:val="2E8C672C1DBF470CBB3C0F37CA841CB61"/>
    <w:rsid w:val="00DC2A7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Cs w:val="20"/>
    </w:rPr>
  </w:style>
  <w:style w:type="paragraph" w:customStyle="1" w:styleId="3FD84B84A02240C5A316BE32D16D06101">
    <w:name w:val="3FD84B84A02240C5A316BE32D16D06101"/>
    <w:rsid w:val="00DC2A7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Cs w:val="20"/>
    </w:rPr>
  </w:style>
  <w:style w:type="paragraph" w:customStyle="1" w:styleId="D76DDAD6E4A1469587A1A588ADF8757E1">
    <w:name w:val="D76DDAD6E4A1469587A1A588ADF8757E1"/>
    <w:rsid w:val="00DC2A7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Cs w:val="20"/>
    </w:rPr>
  </w:style>
  <w:style w:type="paragraph" w:customStyle="1" w:styleId="70AF4D17970F493689CB444B09DBD6FA1">
    <w:name w:val="70AF4D17970F493689CB444B09DBD6FA1"/>
    <w:rsid w:val="00DC2A7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Cs w:val="20"/>
    </w:rPr>
  </w:style>
  <w:style w:type="paragraph" w:customStyle="1" w:styleId="C0009580F5EF41F0869C7B20F8F84A34">
    <w:name w:val="C0009580F5EF41F0869C7B20F8F84A34"/>
    <w:rsid w:val="00DC2A71"/>
  </w:style>
  <w:style w:type="paragraph" w:customStyle="1" w:styleId="B4A41A4B6D0F496296501615F67D4AFF2">
    <w:name w:val="B4A41A4B6D0F496296501615F67D4AFF2"/>
    <w:rsid w:val="00DC2A7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Cs w:val="20"/>
    </w:rPr>
  </w:style>
  <w:style w:type="paragraph" w:customStyle="1" w:styleId="260582AE71D44C9AAA23856DFBEC95392">
    <w:name w:val="260582AE71D44C9AAA23856DFBEC95392"/>
    <w:rsid w:val="00DC2A7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Cs w:val="20"/>
    </w:rPr>
  </w:style>
  <w:style w:type="paragraph" w:customStyle="1" w:styleId="BC6DB5E0E1F54D519E6352D6CF8986272">
    <w:name w:val="BC6DB5E0E1F54D519E6352D6CF8986272"/>
    <w:rsid w:val="00DC2A7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Cs w:val="20"/>
    </w:rPr>
  </w:style>
  <w:style w:type="paragraph" w:customStyle="1" w:styleId="EF09FA053BFB419EA26359F1B45BC5F82">
    <w:name w:val="EF09FA053BFB419EA26359F1B45BC5F82"/>
    <w:rsid w:val="00DC2A7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Cs w:val="20"/>
    </w:rPr>
  </w:style>
  <w:style w:type="paragraph" w:customStyle="1" w:styleId="2E8C672C1DBF470CBB3C0F37CA841CB62">
    <w:name w:val="2E8C672C1DBF470CBB3C0F37CA841CB62"/>
    <w:rsid w:val="00DC2A7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Cs w:val="20"/>
    </w:rPr>
  </w:style>
  <w:style w:type="paragraph" w:customStyle="1" w:styleId="3FD84B84A02240C5A316BE32D16D06102">
    <w:name w:val="3FD84B84A02240C5A316BE32D16D06102"/>
    <w:rsid w:val="00DC2A7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Cs w:val="20"/>
    </w:rPr>
  </w:style>
  <w:style w:type="paragraph" w:customStyle="1" w:styleId="D76DDAD6E4A1469587A1A588ADF8757E2">
    <w:name w:val="D76DDAD6E4A1469587A1A588ADF8757E2"/>
    <w:rsid w:val="00DC2A7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Cs w:val="20"/>
    </w:rPr>
  </w:style>
  <w:style w:type="paragraph" w:customStyle="1" w:styleId="70AF4D17970F493689CB444B09DBD6FA2">
    <w:name w:val="70AF4D17970F493689CB444B09DBD6FA2"/>
    <w:rsid w:val="00DC2A7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Cs w:val="20"/>
    </w:rPr>
  </w:style>
  <w:style w:type="paragraph" w:customStyle="1" w:styleId="B4A41A4B6D0F496296501615F67D4AFF3">
    <w:name w:val="B4A41A4B6D0F496296501615F67D4AFF3"/>
    <w:rsid w:val="00DC2A7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Cs w:val="20"/>
    </w:rPr>
  </w:style>
  <w:style w:type="paragraph" w:customStyle="1" w:styleId="260582AE71D44C9AAA23856DFBEC95393">
    <w:name w:val="260582AE71D44C9AAA23856DFBEC95393"/>
    <w:rsid w:val="00DC2A7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Cs w:val="20"/>
    </w:rPr>
  </w:style>
  <w:style w:type="paragraph" w:customStyle="1" w:styleId="BC6DB5E0E1F54D519E6352D6CF8986273">
    <w:name w:val="BC6DB5E0E1F54D519E6352D6CF8986273"/>
    <w:rsid w:val="00DC2A7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Cs w:val="20"/>
    </w:rPr>
  </w:style>
  <w:style w:type="paragraph" w:customStyle="1" w:styleId="AE128B83138A48A5AD1D6138432BE051">
    <w:name w:val="AE128B83138A48A5AD1D6138432BE051"/>
    <w:rsid w:val="007E4F04"/>
    <w:rPr>
      <w:lang w:val="en-US" w:eastAsia="en-US"/>
    </w:rPr>
  </w:style>
  <w:style w:type="paragraph" w:customStyle="1" w:styleId="D9BD9952D64A49F58794E174A6A39EE1">
    <w:name w:val="D9BD9952D64A49F58794E174A6A39EE1"/>
    <w:rsid w:val="007E4F04"/>
    <w:rPr>
      <w:lang w:val="en-US" w:eastAsia="en-US"/>
    </w:rPr>
  </w:style>
  <w:style w:type="paragraph" w:customStyle="1" w:styleId="B4A41A4B6D0F496296501615F67D4AFF4">
    <w:name w:val="B4A41A4B6D0F496296501615F67D4AFF4"/>
    <w:rsid w:val="007E4F0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Cs w:val="20"/>
    </w:rPr>
  </w:style>
  <w:style w:type="paragraph" w:customStyle="1" w:styleId="260582AE71D44C9AAA23856DFBEC95394">
    <w:name w:val="260582AE71D44C9AAA23856DFBEC95394"/>
    <w:rsid w:val="007E4F0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Cs w:val="20"/>
    </w:rPr>
  </w:style>
  <w:style w:type="paragraph" w:customStyle="1" w:styleId="BC6DB5E0E1F54D519E6352D6CF8986274">
    <w:name w:val="BC6DB5E0E1F54D519E6352D6CF8986274"/>
    <w:rsid w:val="007E4F0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Cs w:val="20"/>
    </w:rPr>
  </w:style>
  <w:style w:type="paragraph" w:customStyle="1" w:styleId="0BCCC03377074E6DA2C53BCBAB7EC884">
    <w:name w:val="0BCCC03377074E6DA2C53BCBAB7EC884"/>
    <w:rsid w:val="00F6111D"/>
    <w:rPr>
      <w:lang w:val="en-US" w:eastAsia="en-US"/>
    </w:rPr>
  </w:style>
  <w:style w:type="paragraph" w:customStyle="1" w:styleId="6EA4302DE90944CD80E10A69982B0F35">
    <w:name w:val="6EA4302DE90944CD80E10A69982B0F35"/>
    <w:rsid w:val="00F6111D"/>
    <w:rPr>
      <w:lang w:val="en-US" w:eastAsia="en-US"/>
    </w:rPr>
  </w:style>
  <w:style w:type="paragraph" w:customStyle="1" w:styleId="66AE295A6EB341FFBD5A9E87D742189C">
    <w:name w:val="66AE295A6EB341FFBD5A9E87D742189C"/>
    <w:rsid w:val="00F6111D"/>
    <w:rPr>
      <w:lang w:val="en-US" w:eastAsia="en-US"/>
    </w:rPr>
  </w:style>
  <w:style w:type="paragraph" w:customStyle="1" w:styleId="4F8634395A13426FAEB5233F9F6D7BF2">
    <w:name w:val="4F8634395A13426FAEB5233F9F6D7BF2"/>
    <w:rsid w:val="00F6111D"/>
    <w:rPr>
      <w:lang w:val="en-US" w:eastAsia="en-US"/>
    </w:rPr>
  </w:style>
  <w:style w:type="paragraph" w:customStyle="1" w:styleId="B2041122032B42228368D45754AC4B2F">
    <w:name w:val="B2041122032B42228368D45754AC4B2F"/>
    <w:rsid w:val="00F6111D"/>
    <w:rPr>
      <w:lang w:val="en-US" w:eastAsia="en-US"/>
    </w:rPr>
  </w:style>
  <w:style w:type="paragraph" w:customStyle="1" w:styleId="69B6163EED374F0C861788E1B200F9C8">
    <w:name w:val="69B6163EED374F0C861788E1B200F9C8"/>
    <w:rsid w:val="00F6111D"/>
    <w:rPr>
      <w:lang w:val="en-US" w:eastAsia="en-US"/>
    </w:rPr>
  </w:style>
  <w:style w:type="paragraph" w:customStyle="1" w:styleId="877FA3A94CE343FC856C321420AD0F8D">
    <w:name w:val="877FA3A94CE343FC856C321420AD0F8D"/>
    <w:rsid w:val="00F6111D"/>
    <w:rPr>
      <w:lang w:val="en-US" w:eastAsia="en-US"/>
    </w:rPr>
  </w:style>
  <w:style w:type="paragraph" w:customStyle="1" w:styleId="E2B28DF5C1464A20B1097028372C30EB">
    <w:name w:val="E2B28DF5C1464A20B1097028372C30EB"/>
    <w:rsid w:val="00F6111D"/>
    <w:rPr>
      <w:lang w:val="en-US" w:eastAsia="en-US"/>
    </w:rPr>
  </w:style>
  <w:style w:type="paragraph" w:customStyle="1" w:styleId="B78CCB3074FF4B8299D50DEC0B82892F">
    <w:name w:val="B78CCB3074FF4B8299D50DEC0B82892F"/>
    <w:rsid w:val="00F6111D"/>
    <w:rPr>
      <w:lang w:val="en-US" w:eastAsia="en-US"/>
    </w:rPr>
  </w:style>
  <w:style w:type="paragraph" w:customStyle="1" w:styleId="25F9821442854D81A0F0F83E1AD77D3C">
    <w:name w:val="25F9821442854D81A0F0F83E1AD77D3C"/>
    <w:rsid w:val="00F6111D"/>
    <w:rPr>
      <w:lang w:val="en-US" w:eastAsia="en-US"/>
    </w:rPr>
  </w:style>
  <w:style w:type="paragraph" w:customStyle="1" w:styleId="4E31128A411046CFA685A3FE548D5646">
    <w:name w:val="4E31128A411046CFA685A3FE548D5646"/>
    <w:rsid w:val="00F6111D"/>
    <w:rPr>
      <w:lang w:val="en-US" w:eastAsia="en-US"/>
    </w:rPr>
  </w:style>
  <w:style w:type="paragraph" w:customStyle="1" w:styleId="D817931198FA4509BC1A94B27307C06B">
    <w:name w:val="D817931198FA4509BC1A94B27307C06B"/>
    <w:rsid w:val="00F6111D"/>
    <w:rPr>
      <w:lang w:val="en-US" w:eastAsia="en-US"/>
    </w:rPr>
  </w:style>
  <w:style w:type="paragraph" w:customStyle="1" w:styleId="02A633A39F1F4D3EBDE381436755208A">
    <w:name w:val="02A633A39F1F4D3EBDE381436755208A"/>
    <w:rsid w:val="00F6111D"/>
    <w:rPr>
      <w:lang w:val="en-US" w:eastAsia="en-US"/>
    </w:rPr>
  </w:style>
  <w:style w:type="paragraph" w:customStyle="1" w:styleId="E8BD7BFCFA0F4F2C9B1CE59E3FFB1573">
    <w:name w:val="E8BD7BFCFA0F4F2C9B1CE59E3FFB1573"/>
    <w:rsid w:val="00F6111D"/>
    <w:rPr>
      <w:lang w:val="en-US" w:eastAsia="en-US"/>
    </w:rPr>
  </w:style>
  <w:style w:type="paragraph" w:customStyle="1" w:styleId="0BE7EFECA89E44488F0430179A5DE670">
    <w:name w:val="0BE7EFECA89E44488F0430179A5DE670"/>
    <w:rsid w:val="00F6111D"/>
    <w:rPr>
      <w:lang w:val="en-US" w:eastAsia="en-US"/>
    </w:rPr>
  </w:style>
  <w:style w:type="paragraph" w:customStyle="1" w:styleId="513484099E8D4428B710C3B32C099BC6">
    <w:name w:val="513484099E8D4428B710C3B32C099BC6"/>
    <w:rsid w:val="00F6111D"/>
    <w:rPr>
      <w:lang w:val="en-US" w:eastAsia="en-US"/>
    </w:rPr>
  </w:style>
  <w:style w:type="paragraph" w:customStyle="1" w:styleId="102AB674786240C2AB30497E8F6F96CB">
    <w:name w:val="102AB674786240C2AB30497E8F6F96CB"/>
    <w:rsid w:val="00F6111D"/>
    <w:rPr>
      <w:lang w:val="en-US" w:eastAsia="en-US"/>
    </w:rPr>
  </w:style>
  <w:style w:type="paragraph" w:customStyle="1" w:styleId="1B6A0676627545559E1406718C3AB595">
    <w:name w:val="1B6A0676627545559E1406718C3AB595"/>
    <w:rsid w:val="00F6111D"/>
    <w:rPr>
      <w:lang w:val="en-US" w:eastAsia="en-US"/>
    </w:rPr>
  </w:style>
  <w:style w:type="paragraph" w:customStyle="1" w:styleId="ADF0B4FD699A475DBDD203A2398A8189">
    <w:name w:val="ADF0B4FD699A475DBDD203A2398A8189"/>
    <w:rsid w:val="00F6111D"/>
    <w:rPr>
      <w:lang w:val="en-US" w:eastAsia="en-US"/>
    </w:rPr>
  </w:style>
  <w:style w:type="paragraph" w:customStyle="1" w:styleId="D77EB1871A2C4BC396F0951870D6FAF0">
    <w:name w:val="D77EB1871A2C4BC396F0951870D6FAF0"/>
    <w:rsid w:val="00F6111D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AF2086A77182342B5A85DB78B1A846B" ma:contentTypeVersion="10" ma:contentTypeDescription="Ein neues Dokument erstellen." ma:contentTypeScope="" ma:versionID="3951a77e0cb12807e8200b2efa347608">
  <xsd:schema xmlns:xsd="http://www.w3.org/2001/XMLSchema" xmlns:xs="http://www.w3.org/2001/XMLSchema" xmlns:p="http://schemas.microsoft.com/office/2006/metadata/properties" xmlns:ns3="41bf6739-a5ec-420b-bc33-2f4d0c938a6d" targetNamespace="http://schemas.microsoft.com/office/2006/metadata/properties" ma:root="true" ma:fieldsID="41ccc9ef95824601b64bd0041dbb92e4" ns3:_="">
    <xsd:import namespace="41bf6739-a5ec-420b-bc33-2f4d0c938a6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bf6739-a5ec-420b-bc33-2f4d0c938a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BFE798-965C-451C-B6E6-05AD001A43E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1CA579-A384-45D5-81FA-DA164EE5466B}">
  <ds:schemaRefs>
    <ds:schemaRef ds:uri="http://schemas.microsoft.com/office/2006/metadata/properties"/>
    <ds:schemaRef ds:uri="http://purl.org/dc/dcmitype/"/>
    <ds:schemaRef ds:uri="http://purl.org/dc/elements/1.1/"/>
    <ds:schemaRef ds:uri="http://schemas.microsoft.com/office/2006/documentManagement/types"/>
    <ds:schemaRef ds:uri="http://purl.org/dc/terms/"/>
    <ds:schemaRef ds:uri="41bf6739-a5ec-420b-bc33-2f4d0c938a6d"/>
    <ds:schemaRef ds:uri="http://www.w3.org/XML/1998/namespace"/>
    <ds:schemaRef ds:uri="http://schemas.microsoft.com/office/infopath/2007/PartnerControls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1722E45D-2C15-4ADF-A35F-22E45CBB23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bf6739-a5ec-420b-bc33-2f4d0c938a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FF8ABF9-1776-4FAD-A569-3205C10E8C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4</Words>
  <Characters>1895</Characters>
  <Application>Microsoft Office Word</Application>
  <DocSecurity>0</DocSecurity>
  <Lines>15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MFB</vt:lpstr>
    </vt:vector>
  </TitlesOfParts>
  <Company>LAT</Company>
  <LinksUpToDate>false</LinksUpToDate>
  <CharactersWithSpaces>2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MFB</dc:title>
  <dc:subject>ohne Bezugszeile</dc:subject>
  <dc:creator>muether</dc:creator>
  <cp:lastModifiedBy>Patrick Burkardt</cp:lastModifiedBy>
  <cp:revision>3</cp:revision>
  <cp:lastPrinted>2008-05-09T13:30:00Z</cp:lastPrinted>
  <dcterms:created xsi:type="dcterms:W3CDTF">2023-10-10T13:33:00Z</dcterms:created>
  <dcterms:modified xsi:type="dcterms:W3CDTF">2023-10-10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F2086A77182342B5A85DB78B1A846B</vt:lpwstr>
  </property>
</Properties>
</file>